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D1645" w14:textId="77777777" w:rsidR="000F264B" w:rsidRDefault="000F264B" w:rsidP="003E56CD">
      <w:pPr>
        <w:pStyle w:val="Heading1"/>
        <w:jc w:val="center"/>
      </w:pPr>
      <w:r>
        <w:t>Curriculum Vitae</w:t>
      </w:r>
    </w:p>
    <w:p w14:paraId="241C22EB" w14:textId="750F6421" w:rsidR="00DC35DE" w:rsidRDefault="000F264B" w:rsidP="000F26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tian Alexander Vaccaro</w:t>
      </w:r>
    </w:p>
    <w:p w14:paraId="6A8135EE" w14:textId="1F52EFC5" w:rsidR="00D75D09" w:rsidRDefault="00D75D09" w:rsidP="000F26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4BC51E19" w14:textId="10960E28" w:rsidR="00D75D09" w:rsidRDefault="00D75D09" w:rsidP="000F26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Department, Indiana University of Pennsylvania</w:t>
      </w:r>
    </w:p>
    <w:p w14:paraId="5EAF5710" w14:textId="77777777" w:rsidR="000F264B" w:rsidRDefault="000F264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</w:t>
      </w:r>
    </w:p>
    <w:p w14:paraId="07ABF0C2" w14:textId="77777777" w:rsidR="000F264B" w:rsidRDefault="000F264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400430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 xml:space="preserve">Doctor of Philosophy, Sociology, 2011 </w:t>
      </w:r>
    </w:p>
    <w:p w14:paraId="34ED8ABE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Florida State University, Tallahassee, FL</w:t>
      </w:r>
    </w:p>
    <w:p w14:paraId="17F064AE" w14:textId="77777777" w:rsidR="00DC35DE" w:rsidRPr="00DC35DE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Dissertation: Two Analyses of Gender from Ethnographic Field Data on the Sport of Mixed Martial Arts</w:t>
      </w:r>
    </w:p>
    <w:p w14:paraId="7C532FE3" w14:textId="77777777" w:rsidR="00DC35DE" w:rsidRPr="00DC35DE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Dissertation Committee: Doug Schrock (chair), Janice McCabe, Deana Rohlinger, and Amy Koehlinger</w:t>
      </w:r>
    </w:p>
    <w:p w14:paraId="1E611F03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Qualifying Exam: Sociological Social Psychology</w:t>
      </w:r>
    </w:p>
    <w:p w14:paraId="0EEF8032" w14:textId="77777777" w:rsidR="00DC35DE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15CA4B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Master of Science, Sociology, 2009</w:t>
      </w:r>
    </w:p>
    <w:p w14:paraId="7FFE67B3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The Florida State University, Tallahassee, FL</w:t>
      </w:r>
    </w:p>
    <w:p w14:paraId="5DDD30AB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Thesis: Fighting Fear: Emotion Work in Manhood Acts</w:t>
      </w:r>
    </w:p>
    <w:p w14:paraId="09A0E6AB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(winner of 2009 ASA Emotion Section Best Graduate Paper Award)</w:t>
      </w:r>
    </w:p>
    <w:p w14:paraId="7CBDD9BA" w14:textId="77777777" w:rsidR="00DC35DE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56A9D6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Master of Arts, Sociology, 2005</w:t>
      </w:r>
    </w:p>
    <w:p w14:paraId="09BE3490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Indiana University of Pennsylvania, Indiana, PA</w:t>
      </w:r>
    </w:p>
    <w:p w14:paraId="60F3262B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Qualifying Exam: Sociology of Work and Organizations</w:t>
      </w:r>
    </w:p>
    <w:p w14:paraId="6B0C1FC0" w14:textId="77777777" w:rsidR="00DC35DE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2B0AAD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Bachelor of Arts, Philosophy (with highest distinction), 2004</w:t>
      </w:r>
    </w:p>
    <w:p w14:paraId="4D45677D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>Pennsylvania State University, State College, PA</w:t>
      </w:r>
    </w:p>
    <w:p w14:paraId="7A9FFBAD" w14:textId="77777777" w:rsidR="00DC35DE" w:rsidRPr="00DC35DE" w:rsidRDefault="00DC35DE" w:rsidP="000F264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35DE">
        <w:rPr>
          <w:rFonts w:ascii="Times New Roman" w:hAnsi="Times New Roman" w:cs="Times New Roman"/>
          <w:sz w:val="24"/>
          <w:szCs w:val="24"/>
        </w:rPr>
        <w:t xml:space="preserve">Honors Thesis: History, Social Class, Spirituality: An Inquiry </w:t>
      </w:r>
      <w:proofErr w:type="gramStart"/>
      <w:r w:rsidRPr="00DC35DE">
        <w:rPr>
          <w:rFonts w:ascii="Times New Roman" w:hAnsi="Times New Roman" w:cs="Times New Roman"/>
          <w:sz w:val="24"/>
          <w:szCs w:val="24"/>
        </w:rPr>
        <w:t>Into</w:t>
      </w:r>
      <w:proofErr w:type="gramEnd"/>
      <w:r w:rsidRPr="00DC35DE">
        <w:rPr>
          <w:rFonts w:ascii="Times New Roman" w:hAnsi="Times New Roman" w:cs="Times New Roman"/>
          <w:sz w:val="24"/>
          <w:szCs w:val="24"/>
        </w:rPr>
        <w:t xml:space="preserve"> Marxist Alienation</w:t>
      </w:r>
    </w:p>
    <w:p w14:paraId="668710CF" w14:textId="77777777" w:rsidR="00732C7F" w:rsidRDefault="00732C7F" w:rsidP="00732C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9CC3DE" w14:textId="77777777" w:rsidR="000F264B" w:rsidRDefault="000F264B" w:rsidP="00732C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="00425801">
        <w:rPr>
          <w:rFonts w:ascii="Times New Roman" w:hAnsi="Times New Roman" w:cs="Times New Roman"/>
          <w:sz w:val="24"/>
          <w:szCs w:val="24"/>
        </w:rPr>
        <w:t xml:space="preserve">&amp; TEACING </w:t>
      </w:r>
      <w:r>
        <w:rPr>
          <w:rFonts w:ascii="Times New Roman" w:hAnsi="Times New Roman" w:cs="Times New Roman"/>
          <w:sz w:val="24"/>
          <w:szCs w:val="24"/>
        </w:rPr>
        <w:t>INTERESTS</w:t>
      </w:r>
    </w:p>
    <w:p w14:paraId="2713005B" w14:textId="77777777" w:rsidR="000F264B" w:rsidRDefault="000F264B" w:rsidP="00732C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015B55" w14:textId="77777777" w:rsidR="00732C7F" w:rsidRPr="00DC35DE" w:rsidRDefault="00B22B2D" w:rsidP="007164C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dership Studies, </w:t>
      </w:r>
      <w:r w:rsidR="00EC1CC9" w:rsidRPr="00DC35DE">
        <w:rPr>
          <w:rFonts w:ascii="Times New Roman" w:hAnsi="Times New Roman" w:cs="Times New Roman"/>
          <w:sz w:val="24"/>
          <w:szCs w:val="24"/>
        </w:rPr>
        <w:t>Research Methods</w:t>
      </w:r>
      <w:r w:rsidR="00EC1CC9">
        <w:rPr>
          <w:rFonts w:ascii="Times New Roman" w:hAnsi="Times New Roman" w:cs="Times New Roman"/>
          <w:sz w:val="24"/>
          <w:szCs w:val="24"/>
        </w:rPr>
        <w:t>,</w:t>
      </w:r>
      <w:r w:rsidR="00EC1CC9" w:rsidRPr="00DC35DE">
        <w:rPr>
          <w:rFonts w:ascii="Times New Roman" w:hAnsi="Times New Roman" w:cs="Times New Roman"/>
          <w:sz w:val="24"/>
          <w:szCs w:val="24"/>
        </w:rPr>
        <w:t xml:space="preserve"> </w:t>
      </w:r>
      <w:r w:rsidR="00EC1CC9">
        <w:rPr>
          <w:rFonts w:ascii="Times New Roman" w:hAnsi="Times New Roman" w:cs="Times New Roman"/>
          <w:sz w:val="24"/>
          <w:szCs w:val="24"/>
        </w:rPr>
        <w:t>Organizational Theory</w:t>
      </w:r>
      <w:r w:rsidR="00EC1CC9" w:rsidRPr="00DC35DE">
        <w:rPr>
          <w:rFonts w:ascii="Times New Roman" w:hAnsi="Times New Roman" w:cs="Times New Roman"/>
          <w:sz w:val="24"/>
          <w:szCs w:val="24"/>
        </w:rPr>
        <w:t xml:space="preserve">, </w:t>
      </w:r>
      <w:r w:rsidR="00732C7F" w:rsidRPr="00DC35DE">
        <w:rPr>
          <w:rFonts w:ascii="Times New Roman" w:hAnsi="Times New Roman" w:cs="Times New Roman"/>
          <w:sz w:val="24"/>
          <w:szCs w:val="24"/>
        </w:rPr>
        <w:t xml:space="preserve">Social Psychology, </w:t>
      </w:r>
      <w:r>
        <w:rPr>
          <w:rFonts w:ascii="Times New Roman" w:hAnsi="Times New Roman" w:cs="Times New Roman"/>
          <w:sz w:val="24"/>
          <w:szCs w:val="24"/>
        </w:rPr>
        <w:t xml:space="preserve">Crime and </w:t>
      </w:r>
      <w:r w:rsidR="00732C7F" w:rsidRPr="00DC35DE">
        <w:rPr>
          <w:rFonts w:ascii="Times New Roman" w:hAnsi="Times New Roman" w:cs="Times New Roman"/>
          <w:sz w:val="24"/>
          <w:szCs w:val="24"/>
        </w:rPr>
        <w:t xml:space="preserve">Deviance, </w:t>
      </w:r>
      <w:r>
        <w:rPr>
          <w:rFonts w:ascii="Times New Roman" w:hAnsi="Times New Roman" w:cs="Times New Roman"/>
          <w:sz w:val="24"/>
          <w:szCs w:val="24"/>
        </w:rPr>
        <w:t xml:space="preserve">Drug and Alcohol Abuse, </w:t>
      </w:r>
      <w:r w:rsidR="00732C7F" w:rsidRPr="00DC35DE">
        <w:rPr>
          <w:rFonts w:ascii="Times New Roman" w:hAnsi="Times New Roman" w:cs="Times New Roman"/>
          <w:sz w:val="24"/>
          <w:szCs w:val="24"/>
        </w:rPr>
        <w:t xml:space="preserve">Media and Culture, </w:t>
      </w:r>
      <w:r w:rsidR="00EC1CC9">
        <w:rPr>
          <w:rFonts w:ascii="Times New Roman" w:hAnsi="Times New Roman" w:cs="Times New Roman"/>
          <w:sz w:val="24"/>
          <w:szCs w:val="24"/>
        </w:rPr>
        <w:t xml:space="preserve">Social Inequalities </w:t>
      </w:r>
    </w:p>
    <w:p w14:paraId="12198F2B" w14:textId="77777777" w:rsidR="00DC35DE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961C71" w14:textId="77777777" w:rsidR="000B0B52" w:rsidRDefault="000B0B5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CE0142" w14:textId="2BDBC067" w:rsidR="000B0B52" w:rsidRDefault="000C58A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ATIONS</w:t>
      </w:r>
    </w:p>
    <w:p w14:paraId="2870F939" w14:textId="1115D654" w:rsidR="000C58AB" w:rsidRDefault="000C58A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C0718" w14:textId="00F6C048" w:rsidR="000C58AB" w:rsidRDefault="000C58A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s</w:t>
      </w:r>
    </w:p>
    <w:p w14:paraId="1012EB2A" w14:textId="77777777" w:rsidR="00BF6DFA" w:rsidRDefault="00BF6DFA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D467D9" w14:textId="6472112A" w:rsidR="00BF6DFA" w:rsidRPr="007C17C9" w:rsidRDefault="00BF6DFA" w:rsidP="00BF6D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accaro, Christian; Swauger, Melissa (2015) Unleashing Manhood in the Cage: Masculinity, Fighting, and Mixed Martial Arts. Lexington Books</w:t>
      </w:r>
      <w:r w:rsidR="00F8245D" w:rsidRPr="007C17C9">
        <w:rPr>
          <w:rFonts w:ascii="Times New Roman" w:hAnsi="Times New Roman" w:cs="Times New Roman"/>
          <w:sz w:val="24"/>
          <w:szCs w:val="24"/>
        </w:rPr>
        <w:t>: Landham, Maryland.</w:t>
      </w:r>
    </w:p>
    <w:p w14:paraId="07097145" w14:textId="104B24F5" w:rsidR="00E74CAE" w:rsidRPr="007C17C9" w:rsidRDefault="00E74CAE" w:rsidP="00BF6D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DD58A05" w14:textId="26C85785" w:rsidR="00E74CAE" w:rsidRPr="007C17C9" w:rsidRDefault="00186A09" w:rsidP="00BF6D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dram</w:t>
      </w:r>
      <w:r w:rsidR="00E74CAE" w:rsidRPr="007C17C9">
        <w:rPr>
          <w:rFonts w:ascii="Times New Roman" w:hAnsi="Times New Roman" w:cs="Times New Roman"/>
          <w:sz w:val="24"/>
          <w:szCs w:val="24"/>
        </w:rPr>
        <w:t xml:space="preserve"> Lisa; Vaccaro, Christian (</w:t>
      </w:r>
      <w:r>
        <w:rPr>
          <w:rFonts w:ascii="Times New Roman" w:hAnsi="Times New Roman" w:cs="Times New Roman"/>
          <w:sz w:val="24"/>
          <w:szCs w:val="24"/>
        </w:rPr>
        <w:t>2024</w:t>
      </w:r>
      <w:r w:rsidR="00E74CAE" w:rsidRPr="007C17C9">
        <w:rPr>
          <w:rFonts w:ascii="Times New Roman" w:hAnsi="Times New Roman" w:cs="Times New Roman"/>
          <w:sz w:val="24"/>
          <w:szCs w:val="24"/>
        </w:rPr>
        <w:t xml:space="preserve">) An Exploration of Child Protective Caseworkers’ Use of Humor. Lexington Books: Landham, Maryland. </w:t>
      </w:r>
    </w:p>
    <w:p w14:paraId="2FA0D583" w14:textId="77777777" w:rsidR="00BF6DFA" w:rsidRDefault="00BF6DFA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D6624D" w14:textId="77777777" w:rsidR="00511ED9" w:rsidRDefault="00511ED9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C23421" w14:textId="77777777" w:rsidR="00511ED9" w:rsidRPr="007C17C9" w:rsidRDefault="00511ED9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2146B" w14:textId="77777777" w:rsidR="00027F3C" w:rsidRPr="007C17C9" w:rsidRDefault="00027F3C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564474" w14:textId="5CDB0A44" w:rsidR="000F264B" w:rsidRPr="007C17C9" w:rsidRDefault="000C58A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ournal Articles, Book Chapters, and Research Reports</w:t>
      </w:r>
    </w:p>
    <w:p w14:paraId="5D4A96B4" w14:textId="0D12D6AB" w:rsidR="00FF6498" w:rsidRDefault="00FF6498" w:rsidP="00337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7CE472" w14:textId="77777777" w:rsidR="00FF6498" w:rsidRDefault="00FF6498" w:rsidP="00CE1EB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186F5E8" w14:textId="06CA5793" w:rsidR="00CE1EBD" w:rsidRDefault="00CE1EBD" w:rsidP="00CE1EB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hlinger, Deana; </w:t>
      </w:r>
      <w:r w:rsidR="001647CB">
        <w:rPr>
          <w:rFonts w:ascii="Times New Roman" w:hAnsi="Times New Roman" w:cs="Times New Roman"/>
          <w:sz w:val="24"/>
          <w:szCs w:val="24"/>
        </w:rPr>
        <w:t xml:space="preserve">Vaccaro, Christian; </w:t>
      </w:r>
      <w:r>
        <w:rPr>
          <w:rFonts w:ascii="Times New Roman" w:hAnsi="Times New Roman" w:cs="Times New Roman"/>
          <w:sz w:val="24"/>
          <w:szCs w:val="24"/>
        </w:rPr>
        <w:t>McKernan, Brian;</w:t>
      </w:r>
      <w:r w:rsidR="001647CB">
        <w:rPr>
          <w:rFonts w:ascii="Times New Roman" w:hAnsi="Times New Roman" w:cs="Times New Roman"/>
          <w:sz w:val="24"/>
          <w:szCs w:val="24"/>
        </w:rPr>
        <w:t xml:space="preserve"> Ramos, Maria C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9B7C73">
        <w:rPr>
          <w:rFonts w:ascii="Times New Roman" w:hAnsi="Times New Roman" w:cs="Times New Roman"/>
          <w:sz w:val="24"/>
          <w:szCs w:val="24"/>
        </w:rPr>
        <w:t>202</w:t>
      </w:r>
      <w:r w:rsidR="001647C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. “</w:t>
      </w:r>
      <w:r w:rsidRPr="00142FC3">
        <w:rPr>
          <w:rFonts w:ascii="Times New Roman" w:hAnsi="Times New Roman" w:cs="Times New Roman"/>
          <w:sz w:val="24"/>
          <w:szCs w:val="24"/>
        </w:rPr>
        <w:t xml:space="preserve">Political </w:t>
      </w:r>
      <w:proofErr w:type="spellStart"/>
      <w:r w:rsidRPr="00142FC3">
        <w:rPr>
          <w:rFonts w:ascii="Times New Roman" w:hAnsi="Times New Roman" w:cs="Times New Roman"/>
          <w:sz w:val="24"/>
          <w:szCs w:val="24"/>
        </w:rPr>
        <w:t>Claimsmaking</w:t>
      </w:r>
      <w:proofErr w:type="spellEnd"/>
      <w:r w:rsidRPr="00142FC3">
        <w:rPr>
          <w:rFonts w:ascii="Times New Roman" w:hAnsi="Times New Roman" w:cs="Times New Roman"/>
          <w:sz w:val="24"/>
          <w:szCs w:val="24"/>
        </w:rPr>
        <w:t xml:space="preserve"> and Emotional Expression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053315">
        <w:rPr>
          <w:rFonts w:ascii="Times New Roman" w:hAnsi="Times New Roman" w:cs="Times New Roman"/>
          <w:sz w:val="24"/>
          <w:szCs w:val="24"/>
        </w:rPr>
        <w:t>The Sociological Quarterly</w:t>
      </w:r>
      <w:r>
        <w:rPr>
          <w:rFonts w:ascii="Times New Roman" w:hAnsi="Times New Roman" w:cs="Times New Roman"/>
          <w:sz w:val="24"/>
          <w:szCs w:val="24"/>
        </w:rPr>
        <w:t>.</w:t>
      </w:r>
      <w:r w:rsidR="006C284F" w:rsidRPr="006C284F">
        <w:t xml:space="preserve"> </w:t>
      </w:r>
      <w:r w:rsidR="006C284F" w:rsidRPr="006C284F">
        <w:rPr>
          <w:rFonts w:ascii="Times New Roman" w:hAnsi="Times New Roman" w:cs="Times New Roman"/>
          <w:sz w:val="24"/>
          <w:szCs w:val="24"/>
        </w:rPr>
        <w:t>66(3), 496–5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98671" w14:textId="77777777" w:rsidR="00BE6F9B" w:rsidRPr="007C17C9" w:rsidRDefault="00BE6F9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0F3DBC7" w14:textId="400B8BA8" w:rsidR="00CE1EBD" w:rsidRDefault="00CE1EBD" w:rsidP="00CE1EB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ccaro, Christian; Dana Hysock-Witham. (</w:t>
      </w:r>
      <w:r w:rsidR="004960DC"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 xml:space="preserve">). “Compassion Fatigue.” The Wiley-Blackwell Encyclopedia of Health, Illness, Behavior, and Society. </w:t>
      </w:r>
    </w:p>
    <w:p w14:paraId="6234C05A" w14:textId="77777777" w:rsidR="00C41B49" w:rsidRDefault="00C41B49" w:rsidP="00CE1EB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25B1A43" w14:textId="26C21BA4" w:rsidR="004F19D6" w:rsidRDefault="00C41B49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er, Daniel; Anderson, John; Vaccaro, Christian; Curtis, Neil (2024). “</w:t>
      </w:r>
      <w:r w:rsidRPr="00726A74">
        <w:rPr>
          <w:rFonts w:ascii="Times New Roman" w:hAnsi="Times New Roman" w:cs="Times New Roman"/>
          <w:sz w:val="24"/>
          <w:szCs w:val="24"/>
        </w:rPr>
        <w:t>Predictors of Concussion Symptom Reporting Intention among Collegiate Athletes</w:t>
      </w:r>
      <w:r>
        <w:rPr>
          <w:rFonts w:ascii="Times New Roman" w:hAnsi="Times New Roman" w:cs="Times New Roman"/>
          <w:sz w:val="24"/>
          <w:szCs w:val="24"/>
        </w:rPr>
        <w:t>” Journal or Athletic Training.</w:t>
      </w:r>
    </w:p>
    <w:p w14:paraId="29ACD6ED" w14:textId="77777777" w:rsidR="00C41B49" w:rsidRDefault="00C41B49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2FA04D3" w14:textId="5E08317A" w:rsidR="004F19D6" w:rsidRDefault="0024720C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ado, Crystal; Hsiao, Pao Ying; Vaccaro, Christian; Baker, Christine (</w:t>
      </w:r>
      <w:r w:rsidR="00186A09"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B3791B">
        <w:rPr>
          <w:rFonts w:ascii="Times New Roman" w:hAnsi="Times New Roman" w:cs="Times New Roman"/>
          <w:sz w:val="24"/>
          <w:szCs w:val="24"/>
        </w:rPr>
        <w:t>“</w:t>
      </w:r>
      <w:r w:rsidR="00B3791B" w:rsidRPr="00B3791B">
        <w:rPr>
          <w:rFonts w:ascii="Times New Roman" w:hAnsi="Times New Roman" w:cs="Times New Roman"/>
          <w:sz w:val="24"/>
          <w:szCs w:val="24"/>
        </w:rPr>
        <w:t>Entering the Social Media Stratosphere: College Professors’ Use of Social Media with Students across Four Disciplines</w:t>
      </w:r>
      <w:r w:rsidR="00B3791B">
        <w:rPr>
          <w:rFonts w:ascii="Times New Roman" w:hAnsi="Times New Roman" w:cs="Times New Roman"/>
          <w:sz w:val="24"/>
          <w:szCs w:val="24"/>
        </w:rPr>
        <w:t xml:space="preserve">.” </w:t>
      </w:r>
      <w:r w:rsidR="00B3791B" w:rsidRPr="00B3791B">
        <w:rPr>
          <w:rFonts w:ascii="Times New Roman" w:hAnsi="Times New Roman" w:cs="Times New Roman"/>
          <w:sz w:val="24"/>
          <w:szCs w:val="24"/>
        </w:rPr>
        <w:t>Journal of Interactive Media in Education</w:t>
      </w:r>
      <w:r w:rsidR="00B3791B">
        <w:rPr>
          <w:rFonts w:ascii="Times New Roman" w:hAnsi="Times New Roman" w:cs="Times New Roman"/>
          <w:sz w:val="24"/>
          <w:szCs w:val="24"/>
        </w:rPr>
        <w:t>.</w:t>
      </w:r>
    </w:p>
    <w:p w14:paraId="097B28DB" w14:textId="77777777" w:rsidR="00562D79" w:rsidRDefault="00562D79" w:rsidP="00CE1E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7D792" w14:textId="7D7B639E" w:rsidR="00EB19B3" w:rsidRDefault="00EB19B3" w:rsidP="00EB19B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82ED7">
        <w:rPr>
          <w:rFonts w:ascii="Times New Roman" w:hAnsi="Times New Roman" w:cs="Times New Roman"/>
          <w:sz w:val="24"/>
          <w:szCs w:val="24"/>
        </w:rPr>
        <w:t>Garcia, Victor; McCann, Lisa; Lauber, Erick; Vaccaro, Christian; Swauger, Melissa; Heckert, Alex. (</w:t>
      </w:r>
      <w:r w:rsidR="00186A09">
        <w:rPr>
          <w:rFonts w:ascii="Times New Roman" w:hAnsi="Times New Roman" w:cs="Times New Roman"/>
          <w:sz w:val="24"/>
          <w:szCs w:val="24"/>
        </w:rPr>
        <w:t>2024</w:t>
      </w:r>
      <w:r w:rsidRPr="00482ED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82E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B3397F">
        <w:rPr>
          <w:rFonts w:ascii="Times New Roman" w:hAnsi="Times New Roman" w:cs="Times New Roman"/>
          <w:sz w:val="24"/>
          <w:szCs w:val="24"/>
        </w:rPr>
        <w:t>Opioid Overdoses and Take-Home Naloxone Interventions:  Ethnographic Evidence for Individual-Level Barriers to Treatment of Opioid Use Disorders in Rural Appalachia</w:t>
      </w:r>
      <w:r>
        <w:rPr>
          <w:rFonts w:ascii="Times New Roman" w:hAnsi="Times New Roman" w:cs="Times New Roman"/>
          <w:sz w:val="24"/>
          <w:szCs w:val="24"/>
        </w:rPr>
        <w:t xml:space="preserve">” Substance Use and Misuse. </w:t>
      </w:r>
    </w:p>
    <w:p w14:paraId="52BE727C" w14:textId="77777777" w:rsidR="00EB19B3" w:rsidRDefault="00EB19B3" w:rsidP="00EB19B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43C8326" w14:textId="05262A19" w:rsidR="00B3397F" w:rsidRDefault="00B3397F" w:rsidP="00482ED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ghes, Andrew; Vaccaro, Christian. (</w:t>
      </w:r>
      <w:r w:rsidR="00186A09"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>). “</w:t>
      </w:r>
      <w:r w:rsidRPr="00B3397F">
        <w:rPr>
          <w:rFonts w:ascii="Times New Roman" w:hAnsi="Times New Roman" w:cs="Times New Roman"/>
          <w:sz w:val="24"/>
          <w:szCs w:val="24"/>
        </w:rPr>
        <w:t>How Coaching Interactions Transform Leader Identity of Young Professionals Over Time</w:t>
      </w:r>
      <w:r>
        <w:rPr>
          <w:rFonts w:ascii="Times New Roman" w:hAnsi="Times New Roman" w:cs="Times New Roman"/>
          <w:sz w:val="24"/>
          <w:szCs w:val="24"/>
        </w:rPr>
        <w:t xml:space="preserve">” International Journal of Evidence Based Coaching and Mentoring. </w:t>
      </w:r>
    </w:p>
    <w:p w14:paraId="0A94B213" w14:textId="77777777" w:rsidR="00482ED7" w:rsidRDefault="00482ED7" w:rsidP="00CE1E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CF02DB" w14:textId="0596EFFC" w:rsidR="00482ED7" w:rsidRDefault="00482ED7" w:rsidP="00482ED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0" w:name="_Hlk118548630"/>
      <w:r>
        <w:rPr>
          <w:rFonts w:ascii="Times New Roman" w:hAnsi="Times New Roman" w:cs="Times New Roman"/>
          <w:sz w:val="24"/>
          <w:szCs w:val="24"/>
        </w:rPr>
        <w:t>Garcia, Victor; McCann, Lisa; Lauber, Erick; Vaccaro, Christian; Swauger, Melissa; Heckert, Alex. (</w:t>
      </w:r>
      <w:r w:rsidR="00186A09"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bookmarkEnd w:id="0"/>
      <w:r>
        <w:rPr>
          <w:rFonts w:ascii="Times New Roman" w:hAnsi="Times New Roman" w:cs="Times New Roman"/>
          <w:sz w:val="24"/>
          <w:szCs w:val="24"/>
        </w:rPr>
        <w:t>“</w:t>
      </w:r>
      <w:r w:rsidRPr="00482ED7">
        <w:rPr>
          <w:rFonts w:ascii="Times New Roman" w:hAnsi="Times New Roman" w:cs="Times New Roman"/>
          <w:sz w:val="24"/>
          <w:szCs w:val="24"/>
        </w:rPr>
        <w:t>High-Risk Individuals and Naloxone Use: Implications for TH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2ED7">
        <w:rPr>
          <w:rFonts w:ascii="Times New Roman" w:hAnsi="Times New Roman" w:cs="Times New Roman"/>
          <w:sz w:val="24"/>
          <w:szCs w:val="24"/>
        </w:rPr>
        <w:t>Programs in Rural Appalachian Communities</w:t>
      </w:r>
      <w:r>
        <w:rPr>
          <w:rFonts w:ascii="Times New Roman" w:hAnsi="Times New Roman" w:cs="Times New Roman"/>
          <w:sz w:val="24"/>
          <w:szCs w:val="24"/>
        </w:rPr>
        <w:t>” Journal of Appalachian Health.</w:t>
      </w:r>
    </w:p>
    <w:p w14:paraId="558DAB51" w14:textId="05A68E6D" w:rsidR="0074744F" w:rsidRDefault="0074744F" w:rsidP="0074744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88BA86" w14:textId="38BA1392" w:rsidR="005B732B" w:rsidRDefault="005B732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l, Bryan; Vaccaro, Christian; Vick, Brandon; Wachter, </w:t>
      </w:r>
      <w:r w:rsidR="00B3397F">
        <w:rPr>
          <w:rFonts w:ascii="Times New Roman" w:hAnsi="Times New Roman" w:cs="Times New Roman"/>
          <w:sz w:val="24"/>
          <w:szCs w:val="24"/>
        </w:rPr>
        <w:t>Sept</w:t>
      </w:r>
      <w:r>
        <w:rPr>
          <w:rFonts w:ascii="Times New Roman" w:hAnsi="Times New Roman" w:cs="Times New Roman"/>
          <w:sz w:val="24"/>
          <w:szCs w:val="24"/>
        </w:rPr>
        <w:t xml:space="preserve"> (2023) “</w:t>
      </w:r>
      <w:r w:rsidRPr="005B732B">
        <w:rPr>
          <w:rFonts w:ascii="Times New Roman" w:hAnsi="Times New Roman" w:cs="Times New Roman"/>
          <w:sz w:val="24"/>
          <w:szCs w:val="24"/>
        </w:rPr>
        <w:t>Control Equipment Characteristics Affecting Worker Protection Decision-Making</w:t>
      </w:r>
      <w:r>
        <w:rPr>
          <w:rFonts w:ascii="Times New Roman" w:hAnsi="Times New Roman" w:cs="Times New Roman"/>
          <w:sz w:val="24"/>
          <w:szCs w:val="24"/>
        </w:rPr>
        <w:t xml:space="preserve">.” Professional Safety, Journal of the American Society of Safety Professionals.  </w:t>
      </w:r>
    </w:p>
    <w:p w14:paraId="61029E5D" w14:textId="77777777" w:rsidR="005B732B" w:rsidRDefault="005B732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A2AE249" w14:textId="76156568" w:rsidR="004F19D6" w:rsidRDefault="007C17C9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wauger, Melissa; </w:t>
      </w:r>
      <w:proofErr w:type="spellStart"/>
      <w:r>
        <w:rPr>
          <w:rFonts w:ascii="Times New Roman" w:hAnsi="Times New Roman" w:cs="Times New Roman"/>
          <w:sz w:val="24"/>
          <w:szCs w:val="24"/>
        </w:rPr>
        <w:t>Hyso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Witham, Dana; Heckert, Alex; Vaccaro, Christian; Covolo, Danielle; Garcia, Victor; Lauber, Erick. </w:t>
      </w:r>
      <w:r w:rsidR="004F19D6">
        <w:rPr>
          <w:rFonts w:ascii="Times New Roman" w:hAnsi="Times New Roman" w:cs="Times New Roman"/>
          <w:sz w:val="24"/>
          <w:szCs w:val="24"/>
        </w:rPr>
        <w:t>(</w:t>
      </w:r>
      <w:r w:rsidR="005B732B">
        <w:rPr>
          <w:rFonts w:ascii="Times New Roman" w:hAnsi="Times New Roman" w:cs="Times New Roman"/>
          <w:sz w:val="24"/>
          <w:szCs w:val="24"/>
        </w:rPr>
        <w:t>2023</w:t>
      </w:r>
      <w:r w:rsidR="004F19D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7C17C9">
        <w:rPr>
          <w:rFonts w:ascii="Times New Roman" w:hAnsi="Times New Roman" w:cs="Times New Roman"/>
          <w:sz w:val="24"/>
          <w:szCs w:val="24"/>
        </w:rPr>
        <w:t xml:space="preserve">From Discovery to Recovery: Parents’ Temporal Emotion Practice in Relation </w:t>
      </w:r>
      <w:r w:rsidR="0066599F" w:rsidRPr="007C17C9">
        <w:rPr>
          <w:rFonts w:ascii="Times New Roman" w:hAnsi="Times New Roman" w:cs="Times New Roman"/>
          <w:sz w:val="24"/>
          <w:szCs w:val="24"/>
        </w:rPr>
        <w:t>to a</w:t>
      </w:r>
      <w:r w:rsidRPr="007C17C9">
        <w:rPr>
          <w:rFonts w:ascii="Times New Roman" w:hAnsi="Times New Roman" w:cs="Times New Roman"/>
          <w:sz w:val="24"/>
          <w:szCs w:val="24"/>
        </w:rPr>
        <w:t xml:space="preserve"> Child’s Opioid Use Disorder</w:t>
      </w:r>
      <w:r w:rsidR="004F19D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4F19D6">
        <w:rPr>
          <w:rFonts w:ascii="Times New Roman" w:hAnsi="Times New Roman" w:cs="Times New Roman"/>
          <w:sz w:val="24"/>
          <w:szCs w:val="24"/>
        </w:rPr>
        <w:t xml:space="preserve"> </w:t>
      </w:r>
      <w:r w:rsidR="004F19D6" w:rsidRPr="004F19D6">
        <w:rPr>
          <w:rFonts w:ascii="Times New Roman" w:hAnsi="Times New Roman" w:cs="Times New Roman"/>
          <w:sz w:val="24"/>
          <w:szCs w:val="24"/>
        </w:rPr>
        <w:t xml:space="preserve">Transcending Crisis: Emotions, </w:t>
      </w:r>
      <w:proofErr w:type="spellStart"/>
      <w:r w:rsidR="004F19D6" w:rsidRPr="004F19D6">
        <w:rPr>
          <w:rFonts w:ascii="Times New Roman" w:hAnsi="Times New Roman" w:cs="Times New Roman"/>
          <w:sz w:val="24"/>
          <w:szCs w:val="24"/>
        </w:rPr>
        <w:t>Carework</w:t>
      </w:r>
      <w:proofErr w:type="spellEnd"/>
      <w:r w:rsidR="004F19D6" w:rsidRPr="004F19D6">
        <w:rPr>
          <w:rFonts w:ascii="Times New Roman" w:hAnsi="Times New Roman" w:cs="Times New Roman"/>
          <w:sz w:val="24"/>
          <w:szCs w:val="24"/>
        </w:rPr>
        <w:t>, and Human Flourishing</w:t>
      </w:r>
      <w:r w:rsidR="004F19D6">
        <w:rPr>
          <w:rFonts w:ascii="Times New Roman" w:hAnsi="Times New Roman" w:cs="Times New Roman"/>
          <w:sz w:val="24"/>
          <w:szCs w:val="24"/>
        </w:rPr>
        <w:t xml:space="preserve">. Marci Cottingham, Rebecca Erickson, Matthew Lee </w:t>
      </w:r>
      <w:proofErr w:type="gramStart"/>
      <w:r w:rsidR="004F19D6">
        <w:rPr>
          <w:rFonts w:ascii="Times New Roman" w:hAnsi="Times New Roman" w:cs="Times New Roman"/>
          <w:sz w:val="24"/>
          <w:szCs w:val="24"/>
        </w:rPr>
        <w:t>eds</w:t>
      </w:r>
      <w:proofErr w:type="gramEnd"/>
      <w:r w:rsidR="004F19D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3718BD" w14:textId="61886F83" w:rsidR="007C17C9" w:rsidRDefault="007C17C9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776D87" w14:textId="46C9CFD6" w:rsidR="00BE6F9B" w:rsidRPr="007C17C9" w:rsidRDefault="00BE6F9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accaro, Christian; Swauger, Melissa; Niccolai, Ashley; Morrison, Shayna; Heckert, Alex; Garcia, Victor; Lauber, Erick (2021) “‘Only going to get worse” Narrative Magnifications and Emotion Work Among Rural Frontline Responders in the Opioid Epidemic” Symbolic Interaction</w:t>
      </w:r>
    </w:p>
    <w:p w14:paraId="2EB18AAB" w14:textId="77777777" w:rsidR="00BE6F9B" w:rsidRPr="007C17C9" w:rsidRDefault="00BE6F9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C21858E" w14:textId="77777777" w:rsidR="00BE6F9B" w:rsidRPr="007C17C9" w:rsidRDefault="00BE6F9B" w:rsidP="00BE6F9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Rohlinger, Deana; Vaccaro, Christian (2021) “From “Please sir, stay out of it” to “You are an abomination”: (In)civility and Emotion in Emails Sent to Politicians” Information, Communication and Society.</w:t>
      </w:r>
    </w:p>
    <w:p w14:paraId="5D0D84B5" w14:textId="77777777" w:rsidR="00BE6F9B" w:rsidRPr="007C17C9" w:rsidRDefault="00BE6F9B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AA8F1C9" w14:textId="77777777" w:rsidR="009C427C" w:rsidRPr="007C17C9" w:rsidRDefault="009C427C" w:rsidP="009C427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accaro, Christian; Swauger, Melissa; Morrison, Shayna; Heckert, Alex (2020) “Sociological Conceptualizations of Compassion Fatigue: Expanding Our Understanding” Sociology Compass.</w:t>
      </w:r>
    </w:p>
    <w:p w14:paraId="6E50AAA5" w14:textId="77777777" w:rsidR="009C427C" w:rsidRPr="007C17C9" w:rsidRDefault="009C427C" w:rsidP="009C427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7AF7B19" w14:textId="77777777" w:rsidR="00E31A2D" w:rsidRPr="007C17C9" w:rsidRDefault="002426BB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accaro, Christian. (</w:t>
      </w:r>
      <w:r w:rsidR="0059531A" w:rsidRPr="007C17C9">
        <w:rPr>
          <w:rFonts w:ascii="Times New Roman" w:hAnsi="Times New Roman" w:cs="Times New Roman"/>
          <w:sz w:val="24"/>
          <w:szCs w:val="24"/>
        </w:rPr>
        <w:t>2020</w:t>
      </w:r>
      <w:r w:rsidRPr="007C17C9">
        <w:rPr>
          <w:rFonts w:ascii="Times New Roman" w:hAnsi="Times New Roman" w:cs="Times New Roman"/>
          <w:sz w:val="24"/>
          <w:szCs w:val="24"/>
        </w:rPr>
        <w:t xml:space="preserve">) “Exploring the Work of Stories Is Critical to Understanding a Complex World” Book Review of “Narrative Production on Meanings: Exploring the Work of Stories in Social Life” by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Donileen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 R. Loseke for Symbolic Interaction. </w:t>
      </w:r>
    </w:p>
    <w:p w14:paraId="12122B00" w14:textId="77777777" w:rsidR="002426BB" w:rsidRPr="007C17C9" w:rsidRDefault="002426BB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E086C53" w14:textId="77777777" w:rsidR="00E31A2D" w:rsidRPr="007C17C9" w:rsidRDefault="00E31A2D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Lauber, Erick; Garcia, Victor; Swauger, Melissa; Vaccaro, Christian; Heckert, Alex (2019) “Rural Responses to the Opioid Crisis in Southwestern Pennsylvania” </w:t>
      </w:r>
      <w:r w:rsidR="003154CD" w:rsidRPr="007C17C9">
        <w:rPr>
          <w:rFonts w:ascii="Times New Roman" w:hAnsi="Times New Roman" w:cs="Times New Roman"/>
          <w:sz w:val="24"/>
          <w:szCs w:val="24"/>
        </w:rPr>
        <w:t xml:space="preserve">Report for </w:t>
      </w:r>
      <w:r w:rsidRPr="007C17C9">
        <w:rPr>
          <w:rFonts w:ascii="Times New Roman" w:hAnsi="Times New Roman" w:cs="Times New Roman"/>
          <w:sz w:val="24"/>
          <w:szCs w:val="24"/>
        </w:rPr>
        <w:t>The Armstrong-Indiana-Clarion Drug and Alcohol Commission.</w:t>
      </w:r>
    </w:p>
    <w:p w14:paraId="04309761" w14:textId="77777777" w:rsidR="00E31A2D" w:rsidRPr="007C17C9" w:rsidRDefault="00E31A2D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72C14F1" w14:textId="77777777" w:rsidR="00CD6228" w:rsidRPr="007C17C9" w:rsidRDefault="00CD6228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Vaccaro, Christian (2018) “Of Pigs and Public Sociology” Context Magazine Online. </w:t>
      </w:r>
    </w:p>
    <w:p w14:paraId="512C3DF0" w14:textId="77777777" w:rsidR="00CD6228" w:rsidRPr="007C17C9" w:rsidRDefault="00CD6228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950F89B" w14:textId="77777777" w:rsidR="005077E4" w:rsidRPr="007C17C9" w:rsidRDefault="005077E4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chrock, Douglas; McCabe, Janice; Vaccaro, Christian (2018) “Narrative Manhood Acts: Batterer Intervention Program Graduates' Tragic Relationships” Symbolic Interaction.</w:t>
      </w:r>
    </w:p>
    <w:p w14:paraId="225E12AD" w14:textId="77777777" w:rsidR="005077E4" w:rsidRPr="007C17C9" w:rsidRDefault="00364719" w:rsidP="00364719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* Winner of 2019 David R. Maines Narrative Research Award from the Carl Couch Center for Social and Internet Research</w:t>
      </w:r>
    </w:p>
    <w:p w14:paraId="0DFF2B73" w14:textId="77777777" w:rsidR="00364719" w:rsidRPr="007C17C9" w:rsidRDefault="00364719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132A1E3" w14:textId="77777777" w:rsidR="002E5145" w:rsidRPr="007C17C9" w:rsidRDefault="002E5145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Christian Vaccaro (2017) “Juvenile Probation Systems in a Global Context” </w:t>
      </w:r>
      <w:r w:rsidR="003D4CE6" w:rsidRPr="007C17C9">
        <w:rPr>
          <w:rFonts w:ascii="Times New Roman" w:hAnsi="Times New Roman" w:cs="Times New Roman"/>
          <w:sz w:val="24"/>
          <w:szCs w:val="24"/>
        </w:rPr>
        <w:t xml:space="preserve">Report for </w:t>
      </w:r>
      <w:r w:rsidRPr="007C17C9">
        <w:rPr>
          <w:rFonts w:ascii="Times New Roman" w:hAnsi="Times New Roman" w:cs="Times New Roman"/>
          <w:sz w:val="24"/>
          <w:szCs w:val="24"/>
        </w:rPr>
        <w:t xml:space="preserve">Annie E. Casey Foundation.  </w:t>
      </w:r>
    </w:p>
    <w:p w14:paraId="5E794366" w14:textId="77777777" w:rsidR="002E5145" w:rsidRPr="007C17C9" w:rsidRDefault="002E5145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D1B9A43" w14:textId="77777777" w:rsidR="00E102C0" w:rsidRPr="007C17C9" w:rsidRDefault="00E102C0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Rohlinger, Deana; Vaccaro, Christian; Sessions, Miriam; Mauney, Heather. (2015) “Identity Claims-Making in the Terri Schiavo Case” Social Currents.</w:t>
      </w:r>
      <w:r w:rsidR="00592CA5" w:rsidRPr="007C17C9">
        <w:t xml:space="preserve"> </w:t>
      </w:r>
      <w:r w:rsidR="00592CA5" w:rsidRPr="007C17C9">
        <w:rPr>
          <w:rFonts w:ascii="Times New Roman" w:hAnsi="Times New Roman" w:cs="Times New Roman"/>
          <w:sz w:val="24"/>
          <w:szCs w:val="24"/>
        </w:rPr>
        <w:t>2(4): 361-376</w:t>
      </w:r>
    </w:p>
    <w:p w14:paraId="56F9DFFE" w14:textId="77777777" w:rsidR="00E102C0" w:rsidRPr="007C17C9" w:rsidRDefault="00E102C0" w:rsidP="00E102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B130397" w14:textId="77777777" w:rsidR="00084FFC" w:rsidRPr="007C17C9" w:rsidRDefault="00084FFC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Martin, James; Vaccaro, Christian; Heckert, Alex; Heasley, Robert. (</w:t>
      </w:r>
      <w:r w:rsidR="00BF6DFA" w:rsidRPr="007C17C9">
        <w:rPr>
          <w:rFonts w:ascii="Times New Roman" w:hAnsi="Times New Roman" w:cs="Times New Roman"/>
          <w:sz w:val="24"/>
          <w:szCs w:val="24"/>
        </w:rPr>
        <w:t>2015</w:t>
      </w:r>
      <w:r w:rsidRPr="007C17C9">
        <w:rPr>
          <w:rFonts w:ascii="Times New Roman" w:hAnsi="Times New Roman" w:cs="Times New Roman"/>
          <w:sz w:val="24"/>
          <w:szCs w:val="24"/>
        </w:rPr>
        <w:t xml:space="preserve">) “Epic Glory and Manhood Acts in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Dagorhir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” Journal of Men’s Studies.</w:t>
      </w:r>
    </w:p>
    <w:p w14:paraId="337D9C69" w14:textId="77777777" w:rsidR="00084FFC" w:rsidRPr="007C17C9" w:rsidRDefault="00084FFC" w:rsidP="00084F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E638D7" w14:textId="77777777" w:rsidR="00E16CE7" w:rsidRPr="007C17C9" w:rsidRDefault="00E16CE7" w:rsidP="00084FF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Vaccaro, Christian; Luckey, Rhonda; Shay, Cory (2015) “Impact Report: Military Resource Center” Division of Student Affairs Internal Report. </w:t>
      </w:r>
    </w:p>
    <w:p w14:paraId="3F1F81FF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CAF113" w14:textId="77777777" w:rsidR="00DC35DE" w:rsidRPr="007C17C9" w:rsidRDefault="00084FFC" w:rsidP="00084FF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7C17C9">
        <w:rPr>
          <w:rFonts w:ascii="Times New Roman" w:hAnsi="Times New Roman" w:cs="Times New Roman"/>
          <w:sz w:val="24"/>
          <w:szCs w:val="24"/>
        </w:rPr>
        <w:t>Belakova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Vendula; Vaccaro, Christian. (2013) “’A friend with weed is a friend indeed’: understanding the relationship between friendship identity and market relations among marijuana users” Journal of Drug Issues. 43(3): 289-313.</w:t>
      </w:r>
    </w:p>
    <w:p w14:paraId="228F2CC9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5EE6A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Vaccaro, Christian; Schrock, Doug; McCabe, Janice. (2011) “Managing Emotional </w:t>
      </w:r>
      <w:proofErr w:type="spellStart"/>
      <w:proofErr w:type="gramStart"/>
      <w:r w:rsidRPr="007C17C9">
        <w:rPr>
          <w:rFonts w:ascii="Times New Roman" w:hAnsi="Times New Roman" w:cs="Times New Roman"/>
          <w:sz w:val="24"/>
          <w:szCs w:val="24"/>
        </w:rPr>
        <w:t>Manhood:Fighting</w:t>
      </w:r>
      <w:proofErr w:type="spellEnd"/>
      <w:proofErr w:type="gramEnd"/>
      <w:r w:rsidRPr="007C17C9">
        <w:rPr>
          <w:rFonts w:ascii="Times New Roman" w:hAnsi="Times New Roman" w:cs="Times New Roman"/>
          <w:sz w:val="24"/>
          <w:szCs w:val="24"/>
        </w:rPr>
        <w:t xml:space="preserve"> and Fostering Fear in Mixed Martial Arts” Social Psychology Quarterly. 74: 414-437.</w:t>
      </w:r>
    </w:p>
    <w:p w14:paraId="038838B8" w14:textId="77777777" w:rsidR="00BA0CF9" w:rsidRPr="007C17C9" w:rsidRDefault="00BA0CF9" w:rsidP="00BA0CF9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* Reprinted in Cahill; Spencer, Sandstrom, Kent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Froyum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Carissa. (2013) Inside Social Life: Readings in Sociological Psychology and Microsociology. 7</w:t>
      </w:r>
      <w:r w:rsidRPr="007C17C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C17C9">
        <w:rPr>
          <w:rFonts w:ascii="Times New Roman" w:hAnsi="Times New Roman" w:cs="Times New Roman"/>
          <w:sz w:val="24"/>
          <w:szCs w:val="24"/>
        </w:rPr>
        <w:t xml:space="preserve"> ed. New York: Oxford University Press</w:t>
      </w:r>
    </w:p>
    <w:p w14:paraId="1BF4A704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B7F276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accaro, Christian. (2011) “Male Bodies in Manhood Acts: The Role of Body-Talk and Embodied Practice in Signifying Culturally Dominant Notions of Manhood” Sociology Compass. 5(1): 65-76.</w:t>
      </w:r>
    </w:p>
    <w:p w14:paraId="12DD6094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EBAB9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Rohlinger, Deana; Vaccaro, Christian. (2012) “Mass Media and Social Movements” in The Encyclopedia of Social and Political Movements, edit by David Snow.</w:t>
      </w:r>
    </w:p>
    <w:p w14:paraId="02DE2473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291011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1" w:name="_Hlk33507301"/>
      <w:r w:rsidRPr="007C17C9">
        <w:rPr>
          <w:rFonts w:ascii="Times New Roman" w:hAnsi="Times New Roman" w:cs="Times New Roman"/>
          <w:sz w:val="24"/>
          <w:szCs w:val="24"/>
        </w:rPr>
        <w:t>Vaccaro, Christian. (2011) “Inclusive Masculinities: The Changing Nature of Masculinity” by Eric Anderson. Book Review for Gender and Society. 25(1): 124-125.</w:t>
      </w:r>
      <w:bookmarkEnd w:id="1"/>
    </w:p>
    <w:p w14:paraId="06E98EBE" w14:textId="77777777" w:rsidR="000C58AB" w:rsidRPr="007C17C9" w:rsidRDefault="000C58AB" w:rsidP="007B5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F6EA36" w14:textId="77777777" w:rsidR="000F264B" w:rsidRPr="007C17C9" w:rsidRDefault="000F264B" w:rsidP="000F26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841ED6" w14:textId="77777777" w:rsidR="000F264B" w:rsidRPr="007C17C9" w:rsidRDefault="000F264B" w:rsidP="000F26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PRESENTATIONS</w:t>
      </w:r>
    </w:p>
    <w:p w14:paraId="441C86AC" w14:textId="2FF0DFBF" w:rsidR="00C41B49" w:rsidRDefault="00C41B49" w:rsidP="00C41B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AD5265" w14:textId="77777777" w:rsidR="00C41B49" w:rsidRDefault="00C41B49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3CEB707" w14:textId="213A83A8" w:rsidR="0043654F" w:rsidRDefault="0043654F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6 Vaccaro, Christian</w:t>
      </w:r>
      <w:r w:rsidR="0002484B">
        <w:rPr>
          <w:rFonts w:ascii="Times New Roman" w:hAnsi="Times New Roman" w:cs="Times New Roman"/>
          <w:sz w:val="24"/>
          <w:szCs w:val="24"/>
        </w:rPr>
        <w:t xml:space="preserve">; George, Donna; </w:t>
      </w:r>
      <w:proofErr w:type="spellStart"/>
      <w:r w:rsidR="0002484B">
        <w:rPr>
          <w:rFonts w:ascii="Times New Roman" w:hAnsi="Times New Roman" w:cs="Times New Roman"/>
          <w:sz w:val="24"/>
          <w:szCs w:val="24"/>
        </w:rPr>
        <w:t>Ograh</w:t>
      </w:r>
      <w:proofErr w:type="spellEnd"/>
      <w:r w:rsidR="0002484B">
        <w:rPr>
          <w:rFonts w:ascii="Times New Roman" w:hAnsi="Times New Roman" w:cs="Times New Roman"/>
          <w:sz w:val="24"/>
          <w:szCs w:val="24"/>
        </w:rPr>
        <w:t>, John “</w:t>
      </w:r>
      <w:r w:rsidR="00D62E81">
        <w:rPr>
          <w:rFonts w:ascii="Times New Roman" w:hAnsi="Times New Roman" w:cs="Times New Roman"/>
          <w:sz w:val="24"/>
          <w:szCs w:val="24"/>
        </w:rPr>
        <w:t xml:space="preserve">Reducing Substance </w:t>
      </w:r>
      <w:r w:rsidR="00F336BF">
        <w:rPr>
          <w:rFonts w:ascii="Times New Roman" w:hAnsi="Times New Roman" w:cs="Times New Roman"/>
          <w:sz w:val="24"/>
          <w:szCs w:val="24"/>
        </w:rPr>
        <w:t>Abuse</w:t>
      </w:r>
      <w:r w:rsidR="00D62E81">
        <w:rPr>
          <w:rFonts w:ascii="Times New Roman" w:hAnsi="Times New Roman" w:cs="Times New Roman"/>
          <w:sz w:val="24"/>
          <w:szCs w:val="24"/>
        </w:rPr>
        <w:t xml:space="preserve"> Risk</w:t>
      </w:r>
      <w:r w:rsidR="00F336BF">
        <w:rPr>
          <w:rFonts w:ascii="Times New Roman" w:hAnsi="Times New Roman" w:cs="Times New Roman"/>
          <w:sz w:val="24"/>
          <w:szCs w:val="24"/>
        </w:rPr>
        <w:t xml:space="preserve"> on PASSHE Campuses Through a Motivational Interviewing and Wellness Coaching Program.” </w:t>
      </w:r>
      <w:r w:rsidR="00252F2A">
        <w:rPr>
          <w:rFonts w:ascii="Times New Roman" w:hAnsi="Times New Roman" w:cs="Times New Roman"/>
          <w:sz w:val="24"/>
          <w:szCs w:val="24"/>
        </w:rPr>
        <w:t>DDAP Emerging Drug Trends Symposium. Harrisburg, Pennsylvania</w:t>
      </w:r>
    </w:p>
    <w:p w14:paraId="3EA9ECD5" w14:textId="77777777" w:rsidR="0043654F" w:rsidRDefault="0043654F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ED9ADCD" w14:textId="743802C2" w:rsidR="002D3172" w:rsidRDefault="002D3172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Vaccaro, Christian “</w:t>
      </w:r>
      <w:r w:rsidR="0088090C">
        <w:rPr>
          <w:rFonts w:ascii="Times New Roman" w:hAnsi="Times New Roman" w:cs="Times New Roman"/>
          <w:sz w:val="24"/>
          <w:szCs w:val="24"/>
        </w:rPr>
        <w:t xml:space="preserve">Sociological Conceptualization of Compassion Fatigue: Expanding Our Understanding” </w:t>
      </w:r>
      <w:r w:rsidR="00DF70D6">
        <w:rPr>
          <w:rFonts w:ascii="Times New Roman" w:hAnsi="Times New Roman" w:cs="Times New Roman"/>
          <w:sz w:val="24"/>
          <w:szCs w:val="24"/>
        </w:rPr>
        <w:t xml:space="preserve">Invited Talk. </w:t>
      </w:r>
      <w:r w:rsidR="0088090C">
        <w:rPr>
          <w:rFonts w:ascii="Times New Roman" w:hAnsi="Times New Roman" w:cs="Times New Roman"/>
          <w:sz w:val="24"/>
          <w:szCs w:val="24"/>
        </w:rPr>
        <w:t>Florida State University</w:t>
      </w:r>
      <w:r w:rsidR="00D217C9">
        <w:rPr>
          <w:rFonts w:ascii="Times New Roman" w:hAnsi="Times New Roman" w:cs="Times New Roman"/>
          <w:sz w:val="24"/>
          <w:szCs w:val="24"/>
        </w:rPr>
        <w:t>, Tallahassee, Florida</w:t>
      </w:r>
      <w:r w:rsidR="008809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FA1493" w14:textId="77777777" w:rsidR="002D3172" w:rsidRDefault="002D3172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AC88C3F" w14:textId="7FED9F02" w:rsidR="00C41B49" w:rsidRDefault="00C41B49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41B49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41B49">
        <w:rPr>
          <w:rFonts w:ascii="Times New Roman" w:hAnsi="Times New Roman" w:cs="Times New Roman"/>
          <w:sz w:val="24"/>
          <w:szCs w:val="24"/>
        </w:rPr>
        <w:t xml:space="preserve"> Rohlinger, Deana; McKernan, Brian; Vaccaro, Christian “Political </w:t>
      </w:r>
      <w:proofErr w:type="spellStart"/>
      <w:r w:rsidRPr="00C41B49">
        <w:rPr>
          <w:rFonts w:ascii="Times New Roman" w:hAnsi="Times New Roman" w:cs="Times New Roman"/>
          <w:sz w:val="24"/>
          <w:szCs w:val="24"/>
        </w:rPr>
        <w:t>Claimsmaking</w:t>
      </w:r>
      <w:proofErr w:type="spellEnd"/>
      <w:r w:rsidRPr="00C41B49">
        <w:rPr>
          <w:rFonts w:ascii="Times New Roman" w:hAnsi="Times New Roman" w:cs="Times New Roman"/>
          <w:sz w:val="24"/>
          <w:szCs w:val="24"/>
        </w:rPr>
        <w:t xml:space="preserve"> and Emotional Expression” </w:t>
      </w:r>
      <w:r>
        <w:rPr>
          <w:rFonts w:ascii="Times New Roman" w:hAnsi="Times New Roman" w:cs="Times New Roman"/>
          <w:sz w:val="24"/>
          <w:szCs w:val="24"/>
        </w:rPr>
        <w:t xml:space="preserve">Annual Conference of the American Sociological Association, Montreal, Quebec. </w:t>
      </w:r>
    </w:p>
    <w:p w14:paraId="46751FC7" w14:textId="77777777" w:rsidR="00C41B49" w:rsidRDefault="00C41B49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ADE8EBD" w14:textId="00C7000A" w:rsidR="00C41B49" w:rsidRDefault="00C41B49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4 Orth, Robert; Vaccaro, Christian; Parsons, Rick “A Program Theory Oriented Process Evaluation: So Much More Than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quirement” Innovations in Supervision Initiative (ISI) Quarterly Convening. Virtual. </w:t>
      </w:r>
    </w:p>
    <w:p w14:paraId="54DEF8CF" w14:textId="77777777" w:rsidR="00C41B49" w:rsidRDefault="00C41B49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7B39FE8" w14:textId="4716E86A" w:rsidR="00656768" w:rsidRDefault="00656768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Rohlinger, Deana; McKernan, Brian; Vaccaro, Christian “</w:t>
      </w:r>
      <w:r w:rsidRPr="00656768">
        <w:rPr>
          <w:rFonts w:ascii="Times New Roman" w:hAnsi="Times New Roman" w:cs="Times New Roman"/>
          <w:sz w:val="24"/>
          <w:szCs w:val="24"/>
        </w:rPr>
        <w:t>Emotional Expression in Political Communication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Pr="00656768">
        <w:rPr>
          <w:rFonts w:ascii="Times New Roman" w:hAnsi="Times New Roman" w:cs="Times New Roman"/>
          <w:sz w:val="24"/>
          <w:szCs w:val="24"/>
        </w:rPr>
        <w:t>73rd Annual International Communication Association Conference</w:t>
      </w:r>
      <w:r>
        <w:rPr>
          <w:rFonts w:ascii="Times New Roman" w:hAnsi="Times New Roman" w:cs="Times New Roman"/>
          <w:sz w:val="24"/>
          <w:szCs w:val="24"/>
        </w:rPr>
        <w:t xml:space="preserve">, Toronto, ON. </w:t>
      </w:r>
    </w:p>
    <w:p w14:paraId="4F6EC24E" w14:textId="77777777" w:rsidR="00656768" w:rsidRDefault="00656768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46B88D7" w14:textId="110A33B8" w:rsidR="006077EE" w:rsidRDefault="006077EE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 Heming, Lakyn; Vaccaro, Christian “</w:t>
      </w:r>
      <w:r w:rsidRPr="006077EE">
        <w:rPr>
          <w:rFonts w:ascii="Times New Roman" w:hAnsi="Times New Roman" w:cs="Times New Roman"/>
          <w:sz w:val="24"/>
          <w:szCs w:val="24"/>
        </w:rPr>
        <w:t>System Analysis of the School-to-Adjudication Pipeline for School-Based Aggravated Assaults in Pennsylvania</w:t>
      </w:r>
      <w:r>
        <w:rPr>
          <w:rFonts w:ascii="Times New Roman" w:hAnsi="Times New Roman" w:cs="Times New Roman"/>
          <w:sz w:val="24"/>
          <w:szCs w:val="24"/>
        </w:rPr>
        <w:t xml:space="preserve">.” Pennsylvania Sociological Society. </w:t>
      </w:r>
    </w:p>
    <w:p w14:paraId="2B59F3B7" w14:textId="77777777" w:rsidR="006077EE" w:rsidRDefault="006077EE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BE533F" w14:textId="1C6D621F" w:rsidR="003C27C0" w:rsidRPr="007C17C9" w:rsidRDefault="003C27C0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20 Rohlinger, Deana; Vaccaro, Christian “Emotions as a Resource for Individual Claims-making” American Sociological Association, San Francisco, CA (</w:t>
      </w:r>
      <w:r w:rsidR="00270413" w:rsidRPr="007C17C9">
        <w:rPr>
          <w:rFonts w:ascii="Times New Roman" w:hAnsi="Times New Roman" w:cs="Times New Roman"/>
          <w:sz w:val="24"/>
          <w:szCs w:val="24"/>
        </w:rPr>
        <w:t>*</w:t>
      </w:r>
      <w:r w:rsidRPr="007C17C9">
        <w:rPr>
          <w:rFonts w:ascii="Times New Roman" w:hAnsi="Times New Roman" w:cs="Times New Roman"/>
          <w:sz w:val="24"/>
          <w:szCs w:val="24"/>
        </w:rPr>
        <w:t>Due to the COVID-19 pandemic, the 2020 ASA Annual Meeting in San Francisco was cancelled)</w:t>
      </w:r>
      <w:r w:rsidRPr="007C17C9">
        <w:rPr>
          <w:rFonts w:ascii="Times New Roman" w:hAnsi="Times New Roman" w:cs="Times New Roman"/>
          <w:sz w:val="24"/>
          <w:szCs w:val="24"/>
        </w:rPr>
        <w:br/>
      </w:r>
    </w:p>
    <w:p w14:paraId="0C8C7DF1" w14:textId="77777777" w:rsidR="00C70710" w:rsidRPr="007C17C9" w:rsidRDefault="00C70710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9 Vaccaro, Christian; Swauger, Melissa; Niccolai, Ashley; Morrison, Shayna “‘We Enable them Because We Give Them Free Narcan’: The Narrative Work of Compassion </w:t>
      </w:r>
      <w:r w:rsidRPr="007C17C9">
        <w:rPr>
          <w:rFonts w:ascii="Times New Roman" w:hAnsi="Times New Roman" w:cs="Times New Roman"/>
          <w:sz w:val="24"/>
          <w:szCs w:val="24"/>
        </w:rPr>
        <w:lastRenderedPageBreak/>
        <w:t>Fatigue among First Responders in the Opioid Epidemic” Pennsylvania Sociological Society, Elizabethtown, PA.</w:t>
      </w:r>
    </w:p>
    <w:p w14:paraId="04C8492A" w14:textId="77777777" w:rsidR="00C70710" w:rsidRPr="007C17C9" w:rsidRDefault="00C70710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2AB9618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9 Vaccaro, Christian; Swauger, Melissa; Niccolai, Ashley; Morrison, Shayna “‘We Enable them Because We Give Them Free Narcan’: The Narrative Work of Compassion Fatigue among First Responders in the Opioid Epidemic” Society for the Study of Social Problems, New York, NY</w:t>
      </w:r>
    </w:p>
    <w:p w14:paraId="5BA9D548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D681EB3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9 Vaccaro, Christian; Rohlinger, Deana; Williams, Cynthia “Emotions as a Resource for Individual Political Action: Emails to Jeb Bush Regarding Terri Schiavo” American Sociological Association, New York, NY</w:t>
      </w:r>
    </w:p>
    <w:p w14:paraId="3E6E6FF3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DC99C96" w14:textId="77777777" w:rsidR="00B93F5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9 Vaccaro, Christian; Swauger, Melissa; Niccolai, Ashley; Morrison, Shayna “‘We Enable them Because We Give Them Free Narcan’: The Narrative Work of Compassion Fatigue among First Responders in the Opioid Epidemic” Eastern Sociological Society, Boston, MA</w:t>
      </w:r>
    </w:p>
    <w:p w14:paraId="2A890222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5238B72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9 </w:t>
      </w:r>
      <w:bookmarkStart w:id="2" w:name="_Hlk3194574"/>
      <w:r w:rsidRPr="007C17C9">
        <w:rPr>
          <w:rFonts w:ascii="Times New Roman" w:hAnsi="Times New Roman" w:cs="Times New Roman"/>
          <w:sz w:val="24"/>
          <w:szCs w:val="24"/>
        </w:rPr>
        <w:t xml:space="preserve">Machado, Crystal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Hsaio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Pao-Ying; Vaccaro, Christian; Baker, Christine “Entering the Social Media Stratosphere: College Professors' Varied use of Social Media across four Disciplines</w:t>
      </w:r>
      <w:r w:rsidR="00684020" w:rsidRPr="007C17C9">
        <w:rPr>
          <w:rFonts w:ascii="Times New Roman" w:hAnsi="Times New Roman" w:cs="Times New Roman"/>
          <w:sz w:val="24"/>
          <w:szCs w:val="24"/>
        </w:rPr>
        <w:t xml:space="preserve">” </w:t>
      </w:r>
      <w:bookmarkEnd w:id="2"/>
      <w:r w:rsidR="00684020" w:rsidRPr="007C17C9">
        <w:rPr>
          <w:rFonts w:ascii="Times New Roman" w:hAnsi="Times New Roman" w:cs="Times New Roman"/>
          <w:sz w:val="24"/>
          <w:szCs w:val="24"/>
        </w:rPr>
        <w:t>Society for Information Technology &amp; Teacher Education, Las Vegas, NV</w:t>
      </w:r>
    </w:p>
    <w:p w14:paraId="1FA97DFE" w14:textId="77777777" w:rsidR="00027F3C" w:rsidRPr="007C17C9" w:rsidRDefault="00027F3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4532A20" w14:textId="77777777" w:rsidR="00B93F5C" w:rsidRPr="007C17C9" w:rsidRDefault="00B93F5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</w:t>
      </w:r>
      <w:r w:rsidR="00027F3C" w:rsidRPr="007C17C9">
        <w:rPr>
          <w:rFonts w:ascii="Times New Roman" w:hAnsi="Times New Roman" w:cs="Times New Roman"/>
          <w:sz w:val="24"/>
          <w:szCs w:val="24"/>
        </w:rPr>
        <w:t>8</w:t>
      </w:r>
      <w:r w:rsidRPr="007C17C9">
        <w:rPr>
          <w:rFonts w:ascii="Times New Roman" w:hAnsi="Times New Roman" w:cs="Times New Roman"/>
          <w:sz w:val="24"/>
          <w:szCs w:val="24"/>
        </w:rPr>
        <w:t xml:space="preserve"> Vaccaro, Christian “Applying Public Sociology as a Small-Town Elected Official: “What Did I Get Myself Into?!” Eastern Sociological Society, Baltimore MD </w:t>
      </w:r>
    </w:p>
    <w:p w14:paraId="4583F7F3" w14:textId="77777777" w:rsidR="00B93F5C" w:rsidRPr="007C17C9" w:rsidRDefault="00B93F5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2CBF573" w14:textId="77777777" w:rsidR="00B93F5C" w:rsidRPr="007C17C9" w:rsidRDefault="00B93F5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 Hsiao, Pao Ying; Vaccaro, Christian; Machado, Crystal; Baker, Christine “The Social Media SWOT Team: Tweets, Likes, Selfies and Pins” Center for Teaching Excellence, Indiana PA</w:t>
      </w:r>
    </w:p>
    <w:p w14:paraId="15942442" w14:textId="77777777" w:rsidR="00B93F5C" w:rsidRPr="007C17C9" w:rsidRDefault="00B93F5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F3FA59B" w14:textId="77777777" w:rsidR="00B93F5C" w:rsidRPr="007C17C9" w:rsidRDefault="00B93F5C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 Vaccaro, Christian “Applying Public Sociology as a Small-Town Elected Official: “What Did I Get Myself Into?!” Pennsylvania Sociological Society, Pittsburgh, PA</w:t>
      </w:r>
    </w:p>
    <w:p w14:paraId="77C11CE6" w14:textId="77777777" w:rsidR="00E16CE7" w:rsidRPr="007C17C9" w:rsidRDefault="00E16CE7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67E8B7B" w14:textId="77777777" w:rsidR="00BF6DFA" w:rsidRPr="007C17C9" w:rsidRDefault="00BF6DFA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5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Papakie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; Michele; Vaccaro, Christian “Military Family Strengths and Struggles” Western Pennsylvania Veterans Health Administration Combat Stress Seminar, Pittsburgh, PA</w:t>
      </w:r>
    </w:p>
    <w:p w14:paraId="7FB9C51F" w14:textId="77777777" w:rsidR="00BF6DFA" w:rsidRPr="007C17C9" w:rsidRDefault="00BF6DFA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CC357E" w14:textId="77777777" w:rsidR="00E16CE7" w:rsidRPr="007C17C9" w:rsidRDefault="00E16CE7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5 Shay, Cory; Vaccaro, Christian “Impact Report: Military Resource Center” University President’s Cabinet Meeting, Indiana, PA</w:t>
      </w:r>
    </w:p>
    <w:p w14:paraId="792CE6BB" w14:textId="77777777" w:rsidR="00E16CE7" w:rsidRPr="007C17C9" w:rsidRDefault="00E16CE7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A9C8A78" w14:textId="77777777" w:rsidR="00BA5F85" w:rsidRPr="007C17C9" w:rsidRDefault="00BA5F85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4 Rohlinger, Deana; Vaccaro, Christian; Sessions, Miriam; Mauney, Heather “Identity Deployment, Social Movements, and the Battle over Terri Schiavo” American Sociological Association, San Francisco, CA</w:t>
      </w:r>
    </w:p>
    <w:p w14:paraId="72790538" w14:textId="77777777" w:rsidR="00BA5F85" w:rsidRPr="007C17C9" w:rsidRDefault="00BA5F85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7CA1734" w14:textId="77777777" w:rsidR="00BA5F85" w:rsidRPr="007C17C9" w:rsidRDefault="00BA5F85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4 Vaccaro, Christian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Papakie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Michele; Heckert, Alex “The Invisible Work of Veteran Reintegration in the University Setting” Veterans in Higher Education Conference, Slippery Rock, PA</w:t>
      </w:r>
    </w:p>
    <w:p w14:paraId="0EE8E210" w14:textId="77777777" w:rsidR="00BA5F85" w:rsidRPr="007C17C9" w:rsidRDefault="00BA5F85" w:rsidP="00BA5F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7352DD2" w14:textId="77777777" w:rsidR="009178E8" w:rsidRPr="007C17C9" w:rsidRDefault="009178E8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4 Vaccaro, Christian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Papakie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, Michele; Heckert, Alex “The Invisible Work of Veteran Reintegration in the University Setting” Eastern Sociological Society, Baltimore </w:t>
      </w:r>
    </w:p>
    <w:p w14:paraId="6E2B98FE" w14:textId="77777777" w:rsidR="009178E8" w:rsidRPr="007C17C9" w:rsidRDefault="009178E8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99941F6" w14:textId="77777777" w:rsidR="00FA62F2" w:rsidRPr="007C17C9" w:rsidRDefault="00FA62F2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3 Vaccaro, Christian “The Gender Embodiment Cycle in Mixed Martial Arts” American Sociological A</w:t>
      </w:r>
      <w:r w:rsidR="00BA0CF9" w:rsidRPr="007C17C9">
        <w:rPr>
          <w:rFonts w:ascii="Times New Roman" w:hAnsi="Times New Roman" w:cs="Times New Roman"/>
          <w:sz w:val="24"/>
          <w:szCs w:val="24"/>
        </w:rPr>
        <w:t xml:space="preserve">ssociation, New York. </w:t>
      </w:r>
    </w:p>
    <w:p w14:paraId="27842D3F" w14:textId="77777777" w:rsidR="00BA0CF9" w:rsidRPr="007C17C9" w:rsidRDefault="00BA0CF9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C88A2E" w14:textId="77777777" w:rsidR="00BA0CF9" w:rsidRPr="007C17C9" w:rsidRDefault="00BA0CF9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3 Rohlinger, Deana; Vaccaro, Christian; Sessions, Miriam; Mauney, Heather “Identity in Action” American Sociological Association, New York.</w:t>
      </w:r>
    </w:p>
    <w:p w14:paraId="6C69B457" w14:textId="77777777" w:rsidR="00FA62F2" w:rsidRPr="007C17C9" w:rsidRDefault="00FA62F2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385F33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3 Heckert, Alex; Vaccaro, Christi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an “Ritualism is the New Conformity: Testing Merton’s Anomie Theory Using MIDAS Data” Eastern Sociological Society, Boston. </w:t>
      </w:r>
    </w:p>
    <w:p w14:paraId="43A8E917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02EEB9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3 Rohlinger, Deana; Vaccaro, Christian; Sessions, Miriam; Mauney, Heather. “Please Mr. Bush: The Strategic Use of Role-Identities in Political Communication.” Eastern Sociological Society</w:t>
      </w:r>
      <w:r w:rsidR="00840C0F" w:rsidRPr="007C17C9">
        <w:rPr>
          <w:rFonts w:ascii="Times New Roman" w:hAnsi="Times New Roman" w:cs="Times New Roman"/>
          <w:sz w:val="24"/>
          <w:szCs w:val="24"/>
        </w:rPr>
        <w:t>. Boston, MA</w:t>
      </w: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8D011C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7030BE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Rohlinger, Deana; Vaccaro, Christian; Sessions, Miriam; Mauney, Heather. “Please Mr. Bush: The Strategic Use of Role-Identities in Political Communication.” Pennsylvania Sociological Society</w:t>
      </w:r>
      <w:r w:rsidR="00840C0F" w:rsidRPr="007C17C9">
        <w:rPr>
          <w:rFonts w:ascii="Times New Roman" w:hAnsi="Times New Roman" w:cs="Times New Roman"/>
          <w:sz w:val="24"/>
          <w:szCs w:val="24"/>
        </w:rPr>
        <w:t>. Pottsville, PA</w:t>
      </w:r>
    </w:p>
    <w:p w14:paraId="240AAAE3" w14:textId="77777777" w:rsidR="00840C0F" w:rsidRPr="007C17C9" w:rsidRDefault="00840C0F" w:rsidP="00840C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4A9357" w14:textId="77777777" w:rsidR="00840C0F" w:rsidRPr="007C17C9" w:rsidRDefault="00840C0F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Vaccaro, Christian. “The Gender Embodiment Cycle in Mixed Martial Arts” North-Central Sociological Association. Pittsburgh, PA</w:t>
      </w:r>
    </w:p>
    <w:p w14:paraId="70035861" w14:textId="77777777" w:rsidR="00840C0F" w:rsidRPr="007C17C9" w:rsidRDefault="00840C0F" w:rsidP="00840C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627108" w14:textId="77777777" w:rsidR="00840C0F" w:rsidRPr="007C17C9" w:rsidRDefault="00840C0F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2 Martin, James; Vaccaro, Christian. “Social Awkwardness,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Nerdism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and Manhood Acts in a Campus LARPing Group” North-Central Sociological Association. Pittsburgh, PA</w:t>
      </w:r>
    </w:p>
    <w:p w14:paraId="1A971A0C" w14:textId="77777777" w:rsidR="00840C0F" w:rsidRPr="007C17C9" w:rsidRDefault="00840C0F" w:rsidP="00840C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CF058B" w14:textId="77777777" w:rsidR="00840C0F" w:rsidRPr="007C17C9" w:rsidRDefault="00840C0F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Kahle, Lindsay; Vaccaro, Christian. “Testing the Effects of Bullying and Cyber-bullying on Delinquency Using the Pennsylvania Youth Survey” North-Central Sociological Association. Pittsburgh, PA</w:t>
      </w:r>
    </w:p>
    <w:p w14:paraId="6E146E66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DC3525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2 Vaccaro, Christian. “The Gender Embodiment Cycle in Mixed Martial Arts” Eastern Sociological Society. New York, NY </w:t>
      </w:r>
    </w:p>
    <w:p w14:paraId="3AEF8A1C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921A75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2 Martin, James; Vaccaro, Christian. “Social Awkwardness,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Nerdism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, and Manhood Acts in a Campus LARPing Group” Eastern Sociological Society. New York, NY </w:t>
      </w:r>
    </w:p>
    <w:p w14:paraId="0A0DBC85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05EEC4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Kahle, Lindsay; Vaccaro, Christian. “Testing the Effects of Bullying and Cyber-bullying on Delinquency Using the Pennsylvania Youth Survey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 xml:space="preserve">Eastern Sociological Society. New York, NY </w:t>
      </w:r>
    </w:p>
    <w:p w14:paraId="1AA5B4BD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1380D6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1 Vaccaro, Christian. “Gender Structure and Framing Men’s Actions in the Sport of Mixed Martial Art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 xml:space="preserve">Pennsylvania Sociological Society Meeting. Greensburg, PA </w:t>
      </w:r>
    </w:p>
    <w:p w14:paraId="21428B34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E30E3A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>2011 Vaccaro, Christian. “Sociology for the Purpose of Service: Assimilating, Agitating, and Leading.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Invited Lecture for Alpha Kappa Delta Induction Ceremony. Indiana, PA</w:t>
      </w:r>
    </w:p>
    <w:p w14:paraId="71A593B8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20F313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1 Vaccaro, Christian; Rogers, Kyle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Erdemli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, Serkan; Rohlinger, Deana. “How are Emotions Linked to Social Movement </w:t>
      </w:r>
      <w:proofErr w:type="gramStart"/>
      <w:r w:rsidRPr="007C17C9">
        <w:rPr>
          <w:rFonts w:ascii="Times New Roman" w:hAnsi="Times New Roman" w:cs="Times New Roman"/>
          <w:sz w:val="24"/>
          <w:szCs w:val="24"/>
        </w:rPr>
        <w:t>Framing?:</w:t>
      </w:r>
      <w:proofErr w:type="gramEnd"/>
      <w:r w:rsidRPr="007C17C9">
        <w:rPr>
          <w:rFonts w:ascii="Times New Roman" w:hAnsi="Times New Roman" w:cs="Times New Roman"/>
          <w:sz w:val="24"/>
          <w:szCs w:val="24"/>
        </w:rPr>
        <w:t xml:space="preserve"> The Case of Terri Schiavo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Eastern Sociological Society. Philadelphia, PA</w:t>
      </w:r>
    </w:p>
    <w:p w14:paraId="231A1C36" w14:textId="77777777" w:rsidR="00FA62F2" w:rsidRPr="007C17C9" w:rsidRDefault="00FA62F2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B90448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1 Vaccaro, Christian. “Walking the Tight-Rope: Manhood Acts, Gender Structure, and Men’s Negotiated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ignification of their Actions as Dangerous and Safe in the Sport of Mixed Martial Art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uthern Sociological Society. Jacksonville, FL</w:t>
      </w:r>
    </w:p>
    <w:p w14:paraId="43E60EA1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CC1379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0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Belakova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Vendula; Zabransky, Tomas; Vaccaro, Christian. “Marijuana Markets in The Czech Republic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and the United States: Different Drug Policies, Markets, and Harm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Mid-Southern Sociological Association. Baton Rouge, LA.</w:t>
      </w:r>
    </w:p>
    <w:p w14:paraId="0F13F2C2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4C23D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0 Schrock, Doug; McCabe, Janice; Vaccaro, Christian. “‘Reformed’ Batterers’ Tragic Narratives: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 xml:space="preserve">Othering Women, Transforming Genres, and Reproducing Men’s </w:t>
      </w:r>
      <w:proofErr w:type="spellStart"/>
      <w:proofErr w:type="gramStart"/>
      <w:r w:rsidRPr="007C17C9">
        <w:rPr>
          <w:rFonts w:ascii="Times New Roman" w:hAnsi="Times New Roman" w:cs="Times New Roman"/>
          <w:sz w:val="24"/>
          <w:szCs w:val="24"/>
        </w:rPr>
        <w:t>Violence”American</w:t>
      </w:r>
      <w:proofErr w:type="spellEnd"/>
      <w:proofErr w:type="gramEnd"/>
      <w:r w:rsidRPr="007C17C9">
        <w:rPr>
          <w:rFonts w:ascii="Times New Roman" w:hAnsi="Times New Roman" w:cs="Times New Roman"/>
          <w:sz w:val="24"/>
          <w:szCs w:val="24"/>
        </w:rPr>
        <w:t xml:space="preserve"> Sociological Association, Atlanta, GA</w:t>
      </w:r>
    </w:p>
    <w:p w14:paraId="4DAC55C2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62C4C6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0 Vaccaro, Christian; Rogers, Kyle;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Erdemli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Serkan; Rohlinger, Deana. “Media Framing,</w:t>
      </w:r>
      <w:r w:rsidR="000F264B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Emotion Resonance, and Political Activism: The Case of Terri Schiavo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uthern Sociological Society, Atlanta, GA</w:t>
      </w:r>
    </w:p>
    <w:p w14:paraId="5323BCD7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1066F0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0 Vaccaro, Christian. “Using Online Materials to Supplement Ethnographic Research”</w:t>
      </w:r>
      <w:r w:rsidR="000F264B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uthern Sociological Society, Atlanta, GA</w:t>
      </w:r>
    </w:p>
    <w:p w14:paraId="1949CF12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999CC3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09 Schrock, Doug; McCabe, Janice; Vaccaro, Christian. “The ‘Other’ in Self-Narratives:</w:t>
      </w:r>
      <w:r w:rsidR="000F264B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Batterer Intervention Program Graduates’ Construction of Blameworthy Victim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ciety for the Study of Symbolic Interactionism, San Francisco, CA</w:t>
      </w:r>
    </w:p>
    <w:p w14:paraId="031FB9AA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22538B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09 Vaccaro, Christian. “Fighting Fear: Emotion Work in Manhood Act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Southern </w:t>
      </w:r>
      <w:r w:rsidRPr="007C17C9">
        <w:rPr>
          <w:rFonts w:ascii="Times New Roman" w:hAnsi="Times New Roman" w:cs="Times New Roman"/>
          <w:sz w:val="24"/>
          <w:szCs w:val="24"/>
        </w:rPr>
        <w:t>Sociological Society, New Orleans, LA</w:t>
      </w:r>
    </w:p>
    <w:p w14:paraId="06EC02D3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34FE7E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09 Vaccaro, Christian. “Inconsistent applications: Comparing Connell’s definition of hegemonic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masculinity to others’ use of the term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uthern Sociological Society, New Orleans, LA</w:t>
      </w:r>
    </w:p>
    <w:p w14:paraId="3713F733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FF27B0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09 Vaccaro, Christian. “Integrating Vertical, Horizontal, and Group-Process Models of Expertise: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Developing a Symbolic Interactionist Approach to Embodiment Processes”</w:t>
      </w:r>
      <w:r w:rsidR="00840C0F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Florida Society of Social Science, Gainesville, FL</w:t>
      </w:r>
    </w:p>
    <w:p w14:paraId="3EA23B57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CB5F7B" w14:textId="77777777" w:rsidR="00DC35DE" w:rsidRPr="007C17C9" w:rsidRDefault="00DC35DE" w:rsidP="000F26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08 Vaccaro, Christian. “Mixed Martial Arts and Masculine Emotion Work”</w:t>
      </w:r>
      <w:r w:rsidR="000F264B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>Southern Sociological Society, Richmond, VA</w:t>
      </w:r>
    </w:p>
    <w:p w14:paraId="451ADA95" w14:textId="77777777" w:rsidR="002E5145" w:rsidRPr="007C17C9" w:rsidRDefault="002E5145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406B5C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GRANTS </w:t>
      </w:r>
    </w:p>
    <w:p w14:paraId="6C636B1B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00F8B3" w14:textId="7A42CD0B" w:rsidR="00C41B49" w:rsidRDefault="00B22B2D" w:rsidP="00C41B4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 xml:space="preserve">External </w:t>
      </w:r>
    </w:p>
    <w:p w14:paraId="394C0679" w14:textId="1B25477C" w:rsidR="008C2AC7" w:rsidRDefault="008C2AC7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5</w:t>
      </w:r>
      <w:r w:rsidR="00032BF4">
        <w:rPr>
          <w:rFonts w:ascii="Times New Roman" w:hAnsi="Times New Roman" w:cs="Times New Roman"/>
          <w:sz w:val="24"/>
          <w:szCs w:val="24"/>
        </w:rPr>
        <w:t xml:space="preserve"> (PI Christian Vaccaro</w:t>
      </w:r>
      <w:r w:rsidR="00081811">
        <w:rPr>
          <w:rFonts w:ascii="Times New Roman" w:hAnsi="Times New Roman" w:cs="Times New Roman"/>
          <w:sz w:val="24"/>
          <w:szCs w:val="24"/>
        </w:rPr>
        <w:t xml:space="preserve"> – subrecipient</w:t>
      </w:r>
      <w:r w:rsidR="00032BF4">
        <w:rPr>
          <w:rFonts w:ascii="Times New Roman" w:hAnsi="Times New Roman" w:cs="Times New Roman"/>
          <w:sz w:val="24"/>
          <w:szCs w:val="24"/>
        </w:rPr>
        <w:t>) “</w:t>
      </w:r>
      <w:r w:rsidR="00EB2541" w:rsidRPr="00EB2541">
        <w:rPr>
          <w:rFonts w:ascii="Times New Roman" w:hAnsi="Times New Roman" w:cs="Times New Roman"/>
          <w:sz w:val="24"/>
          <w:szCs w:val="24"/>
        </w:rPr>
        <w:t>Preventing Suicide Among Sexual and Gender Diverse Young Adults in Primary Care in Texas</w:t>
      </w:r>
      <w:r w:rsidR="00EB2541">
        <w:rPr>
          <w:rFonts w:ascii="Times New Roman" w:hAnsi="Times New Roman" w:cs="Times New Roman"/>
          <w:sz w:val="24"/>
          <w:szCs w:val="24"/>
        </w:rPr>
        <w:t>” Patient Centered Outcomes Research Institute</w:t>
      </w:r>
      <w:r w:rsidR="00081811">
        <w:rPr>
          <w:rFonts w:ascii="Times New Roman" w:hAnsi="Times New Roman" w:cs="Times New Roman"/>
          <w:sz w:val="24"/>
          <w:szCs w:val="24"/>
        </w:rPr>
        <w:t xml:space="preserve">. </w:t>
      </w:r>
      <w:r w:rsidR="000C0B7F">
        <w:rPr>
          <w:rFonts w:ascii="Times New Roman" w:hAnsi="Times New Roman" w:cs="Times New Roman"/>
          <w:sz w:val="24"/>
          <w:szCs w:val="24"/>
        </w:rPr>
        <w:t>62,093.00 (Funded)</w:t>
      </w:r>
      <w:r w:rsidR="00EB25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C1C94D" w14:textId="77777777" w:rsidR="008C2AC7" w:rsidRDefault="008C2AC7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EB3CED" w14:textId="34A1297F" w:rsidR="00C41B49" w:rsidRDefault="001B17C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B17CD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1B17CD">
        <w:rPr>
          <w:rFonts w:ascii="Times New Roman" w:hAnsi="Times New Roman" w:cs="Times New Roman"/>
          <w:sz w:val="24"/>
          <w:szCs w:val="24"/>
        </w:rPr>
        <w:t xml:space="preserve"> (Co-PI – Robert Orth, Christian Vaccaro) “Program Evaluation, Research, and Data Analysis Support Services for the Pennsylvania Commission on Crime and Delinquency” </w:t>
      </w:r>
      <w:r w:rsidR="008C2AC7">
        <w:rPr>
          <w:rFonts w:ascii="Times New Roman" w:hAnsi="Times New Roman" w:cs="Times New Roman"/>
          <w:sz w:val="24"/>
          <w:szCs w:val="24"/>
        </w:rPr>
        <w:t>725,046.41</w:t>
      </w:r>
      <w:r w:rsidRPr="001B17CD">
        <w:rPr>
          <w:rFonts w:ascii="Times New Roman" w:hAnsi="Times New Roman" w:cs="Times New Roman"/>
          <w:sz w:val="24"/>
          <w:szCs w:val="24"/>
        </w:rPr>
        <w:t xml:space="preserve"> Pennsylvania Commission on Crime and Delinquency (Funded).</w:t>
      </w:r>
    </w:p>
    <w:p w14:paraId="099DA68C" w14:textId="77777777" w:rsidR="001B17CD" w:rsidRDefault="001B17C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273C3CD" w14:textId="64F79861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(PI – Christian Vaccaro) “PennDOT Disadvantaged Business Enterprise Methodology and Goal Setting” 1,090,698.83 Pennsylvania Department of Transportation (Funded).</w:t>
      </w:r>
    </w:p>
    <w:p w14:paraId="2F1F6AAD" w14:textId="77777777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0E3ACBD" w14:textId="354CEBED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(Co-PI – Robert Orth, Christian Vaccaro) “Program Evaluation, Research, and Data Analysis Support Services for the Pennsylvania Commission on Crime and Delinquency” 1,082,554.51</w:t>
      </w:r>
      <w:r w:rsidRPr="00A248BE">
        <w:t xml:space="preserve"> </w:t>
      </w:r>
      <w:r w:rsidRPr="00A248BE">
        <w:rPr>
          <w:rFonts w:ascii="Times New Roman" w:hAnsi="Times New Roman" w:cs="Times New Roman"/>
          <w:sz w:val="24"/>
          <w:szCs w:val="24"/>
        </w:rPr>
        <w:t>Pennsylvania Commission on Crime and Delinquency</w:t>
      </w:r>
      <w:r>
        <w:rPr>
          <w:rFonts w:ascii="Times New Roman" w:hAnsi="Times New Roman" w:cs="Times New Roman"/>
          <w:sz w:val="24"/>
          <w:szCs w:val="24"/>
        </w:rPr>
        <w:t xml:space="preserve"> (Funded).</w:t>
      </w:r>
    </w:p>
    <w:p w14:paraId="43E28089" w14:textId="77777777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1B5DBAF" w14:textId="723F3D63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(PI – Christian Vaccaro) “Family Engaged Case Planning in Youth Probation” 21,275.00</w:t>
      </w:r>
      <w:r w:rsidRPr="00A248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nie E. Casey Foundation (Funded)</w:t>
      </w:r>
    </w:p>
    <w:p w14:paraId="6E0D266D" w14:textId="77777777" w:rsidR="00A248BE" w:rsidRDefault="00A248BE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34F23A5" w14:textId="4E2B4BF0" w:rsidR="00E37AE2" w:rsidRDefault="00E37AE2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(PI – Christian Vaccaro) “Assessing Racial and Ethnic Disparity in the Criminal Justice System” 250,000 Pennsylvania Commission on Crime and Delinquency (Not Funded).</w:t>
      </w:r>
    </w:p>
    <w:p w14:paraId="5BBFAD4E" w14:textId="77777777" w:rsidR="00E37AE2" w:rsidRDefault="00E37AE2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8023020" w14:textId="0B4A0FDC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8 (PIs – Sean Derry, Frederick Adkins, Ben Fords, Sharon Massey) “IUSE: STEAMSHOP Promoting Diversity Through an Interdisciplinary Approach to Engaged Learning” National Science Foundation. 2,994,869 (Not Funded)    </w:t>
      </w:r>
    </w:p>
    <w:p w14:paraId="46FD1145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58C4F24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8 (PI – Skip Campbell, Christian Vaccaro IUP Collaborator) “Collaboration with the University of Alabama for the 2018 Appalachian Leadership Institute Development.” Appalachian Regional Commission. (Proposal not selected) </w:t>
      </w:r>
    </w:p>
    <w:p w14:paraId="22C5186F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E4713A4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8 (PI – Christian Vaccaro) “Implementation and Formative Assessment of mHealth Technologies at Dauphin Count Drug Court” Pennsylvania Commission on Crime and Delinquency 149,988.31 (Not Funded)</w:t>
      </w:r>
    </w:p>
    <w:p w14:paraId="07C97910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735FF4D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(Co-PIs – Hao Tang, Christian Vaccaro, Idamarie Laquatra) “Research and Demonstration of Energy-Efficient Household Food Sanitization Systems for Aqueous Treatment of Fruits and Vegetables” 1,108,672 National Science Foundation (Not Funded)</w:t>
      </w:r>
    </w:p>
    <w:p w14:paraId="4D90186B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C05ACD8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5 (Co-PIs – Christian Vaccaro &amp; Cory Shay) “IUP Veteran and Military Resource Center: Building Systems of Support, Improving Success, and Raising Visibility University-Wide” 479,576.91 Department of Education (Not Funded)</w:t>
      </w:r>
    </w:p>
    <w:p w14:paraId="70C4AA7D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3CD7D50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>2015 (Co-PIs – Christian Vaccaro &amp; Victor Garcia) “R21 Preliminary Life-Course Perspective Research on Adult Children in Military Families” 224,890.79 National Institutes of Health (Not Funded)</w:t>
      </w:r>
    </w:p>
    <w:p w14:paraId="3D4D424D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7F54E73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4 (Co-PIs Pearl Berman &amp; Christian Vaccaro) “Development and Assessment of Community Violence and Trauma Prevention Conference and Child and Adult Advocacy Studies (CAAST) </w:t>
      </w:r>
      <w:proofErr w:type="gramStart"/>
      <w:r w:rsidRPr="007C17C9">
        <w:rPr>
          <w:rFonts w:ascii="Times New Roman" w:hAnsi="Times New Roman" w:cs="Times New Roman"/>
          <w:sz w:val="24"/>
          <w:szCs w:val="24"/>
        </w:rPr>
        <w:t>Program”  PASSHE</w:t>
      </w:r>
      <w:proofErr w:type="gramEnd"/>
      <w:r w:rsidRPr="007C17C9">
        <w:rPr>
          <w:rFonts w:ascii="Times New Roman" w:hAnsi="Times New Roman" w:cs="Times New Roman"/>
          <w:sz w:val="24"/>
          <w:szCs w:val="24"/>
        </w:rPr>
        <w:t xml:space="preserve"> Faculty Professional Development Committee Grant 10,000 (Not Funded)</w:t>
      </w:r>
    </w:p>
    <w:p w14:paraId="78CF80BE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8AF99A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(PI – Christian Vaccaro) “Rural Pennsylvania Operation Iraqi Freedom/Operation Enduring Freedom Veterans’ Reintegration, Family Support, and Service Needs Assessment” Center for Rural Pennsylvania 77,847.11 (Not Funded)</w:t>
      </w:r>
    </w:p>
    <w:p w14:paraId="2D965719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981EDD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(PI – John Anderson) “Conceptualizations of the Juvenile Offender:   An Assessment of Pennsylvania’s Juvenile Justice System from a Different Perspective” Pennsylvania Commission on Crime and Delinquency 196,023.00 (Not Funded)</w:t>
      </w:r>
    </w:p>
    <w:p w14:paraId="15E4FAC0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7451F9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79761A" w14:textId="77777777" w:rsidR="00B22B2D" w:rsidRPr="007C17C9" w:rsidRDefault="00B22B2D" w:rsidP="00B22B2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Internal </w:t>
      </w:r>
    </w:p>
    <w:p w14:paraId="7FB4A992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DDCF1AE" w14:textId="60F30664" w:rsidR="00883A7B" w:rsidRDefault="00883A7B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5 (PI – Christian Vaccaro) “</w:t>
      </w:r>
      <w:r w:rsidR="00F81674">
        <w:rPr>
          <w:rFonts w:ascii="Times New Roman" w:hAnsi="Times New Roman" w:cs="Times New Roman"/>
          <w:sz w:val="24"/>
          <w:szCs w:val="24"/>
        </w:rPr>
        <w:t xml:space="preserve">USRC </w:t>
      </w:r>
      <w:r w:rsidR="00EA4D18">
        <w:rPr>
          <w:rFonts w:ascii="Times New Roman" w:hAnsi="Times New Roman" w:cs="Times New Roman"/>
          <w:sz w:val="24"/>
          <w:szCs w:val="24"/>
        </w:rPr>
        <w:t>Travel</w:t>
      </w:r>
      <w:r>
        <w:rPr>
          <w:rFonts w:ascii="Times New Roman" w:hAnsi="Times New Roman" w:cs="Times New Roman"/>
          <w:sz w:val="24"/>
          <w:szCs w:val="24"/>
        </w:rPr>
        <w:t xml:space="preserve"> Grant”</w:t>
      </w:r>
      <w:r w:rsidR="00EA4D18">
        <w:rPr>
          <w:rFonts w:ascii="Times New Roman" w:hAnsi="Times New Roman" w:cs="Times New Roman"/>
          <w:sz w:val="24"/>
          <w:szCs w:val="24"/>
        </w:rPr>
        <w:t xml:space="preserve"> 419.00 (Funded)</w:t>
      </w:r>
    </w:p>
    <w:p w14:paraId="1D93843C" w14:textId="77777777" w:rsidR="00883A7B" w:rsidRDefault="00883A7B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3975EE3" w14:textId="40307208" w:rsidR="002357B8" w:rsidRDefault="002357B8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(</w:t>
      </w:r>
      <w:r w:rsidR="00A248BE">
        <w:rPr>
          <w:rFonts w:ascii="Times New Roman" w:hAnsi="Times New Roman" w:cs="Times New Roman"/>
          <w:sz w:val="24"/>
          <w:szCs w:val="24"/>
        </w:rPr>
        <w:t xml:space="preserve">PI - </w:t>
      </w:r>
      <w:r>
        <w:rPr>
          <w:rFonts w:ascii="Times New Roman" w:hAnsi="Times New Roman" w:cs="Times New Roman"/>
          <w:sz w:val="24"/>
          <w:szCs w:val="24"/>
        </w:rPr>
        <w:t>Christian Vaccaro) “</w:t>
      </w:r>
      <w:r w:rsidR="00892F3D">
        <w:rPr>
          <w:rFonts w:ascii="Times New Roman" w:hAnsi="Times New Roman" w:cs="Times New Roman"/>
          <w:sz w:val="24"/>
          <w:szCs w:val="24"/>
        </w:rPr>
        <w:t>Manuscript Preparation Grant” 500</w:t>
      </w:r>
      <w:r w:rsidR="00A248BE">
        <w:rPr>
          <w:rFonts w:ascii="Times New Roman" w:hAnsi="Times New Roman" w:cs="Times New Roman"/>
          <w:sz w:val="24"/>
          <w:szCs w:val="24"/>
        </w:rPr>
        <w:t>.00</w:t>
      </w:r>
      <w:r w:rsidR="00892F3D">
        <w:rPr>
          <w:rFonts w:ascii="Times New Roman" w:hAnsi="Times New Roman" w:cs="Times New Roman"/>
          <w:sz w:val="24"/>
          <w:szCs w:val="24"/>
        </w:rPr>
        <w:t xml:space="preserve"> (Funded) </w:t>
      </w:r>
    </w:p>
    <w:p w14:paraId="3E6F6F59" w14:textId="77777777" w:rsidR="00892F3D" w:rsidRDefault="00892F3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EF8FC81" w14:textId="497E7690" w:rsidR="003835E6" w:rsidRDefault="003835E6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 (Co-PI – Lindsay Vaughan, Robert Orth, Christian Vaccaro, Brandon Vick) “Presidential Strategic Initiative Grant - Justice Research Fellowship Program” 5,000 (Funded)</w:t>
      </w:r>
    </w:p>
    <w:p w14:paraId="05C8CAF6" w14:textId="77777777" w:rsidR="003835E6" w:rsidRDefault="003835E6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0DA35FB" w14:textId="70FBC531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 (PI – Christian Vaccaro) “Purchase of My New Leaf Mobile Health Application License for Research Development and Testing in Justice Settings” 24,565 (Funded)</w:t>
      </w:r>
    </w:p>
    <w:p w14:paraId="5E55C668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BA97706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4 (Co-PI Christian Vaccaro and Pearl Berman) “Deans’ Initiative Support Grant for REACH Conference – Understanding and Responding to Violence and Trauma” 15,000.00 (Funded)</w:t>
      </w:r>
    </w:p>
    <w:p w14:paraId="4F47E297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3CCAAA7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3 (PI – Christian Vaccaro) “AWES Support for Increasing Federal Grant Awards at IUP” 7700.00 (Funded) </w:t>
      </w:r>
    </w:p>
    <w:p w14:paraId="2DBB7C72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CA1E899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3 (PI – Christian Vaccaro &amp; Michele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Papakie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) “Qualitative Inquiry on Family Impact for Campus Veterans’ Educational Performance” University Senate Grant 6300.00 (Funded) </w:t>
      </w:r>
    </w:p>
    <w:p w14:paraId="3A64FE7D" w14:textId="77777777" w:rsidR="00B22B2D" w:rsidRPr="007C17C9" w:rsidRDefault="00B22B2D" w:rsidP="00B22B2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F83D122" w14:textId="348006CD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 (</w:t>
      </w:r>
      <w:r w:rsidR="00A248BE">
        <w:rPr>
          <w:rFonts w:ascii="Times New Roman" w:hAnsi="Times New Roman" w:cs="Times New Roman"/>
          <w:sz w:val="24"/>
          <w:szCs w:val="24"/>
        </w:rPr>
        <w:t>Co-</w:t>
      </w:r>
      <w:r w:rsidRPr="007C17C9">
        <w:rPr>
          <w:rFonts w:ascii="Times New Roman" w:hAnsi="Times New Roman" w:cs="Times New Roman"/>
          <w:sz w:val="24"/>
          <w:szCs w:val="24"/>
        </w:rPr>
        <w:t>PI – Alex Heckert</w:t>
      </w:r>
      <w:r w:rsidR="00A248BE">
        <w:rPr>
          <w:rFonts w:ascii="Times New Roman" w:hAnsi="Times New Roman" w:cs="Times New Roman"/>
          <w:sz w:val="24"/>
          <w:szCs w:val="24"/>
        </w:rPr>
        <w:t xml:space="preserve"> &amp; Christian Vaccaro</w:t>
      </w:r>
      <w:r w:rsidRPr="007C17C9">
        <w:rPr>
          <w:rFonts w:ascii="Times New Roman" w:hAnsi="Times New Roman" w:cs="Times New Roman"/>
          <w:sz w:val="24"/>
          <w:szCs w:val="24"/>
        </w:rPr>
        <w:t xml:space="preserve">) “Community Health and Well Being – Veterans Reintegration Research Cluster” President’s Strategic Initiative 175,000.00 (Funded) </w:t>
      </w:r>
    </w:p>
    <w:p w14:paraId="0EFAE962" w14:textId="77777777" w:rsidR="00B22B2D" w:rsidRPr="007C17C9" w:rsidRDefault="00B22B2D" w:rsidP="00B22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81AE2" w14:textId="77777777" w:rsidR="00B22B2D" w:rsidRPr="007C17C9" w:rsidRDefault="00B22B2D" w:rsidP="00B22B2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 xml:space="preserve">2012 (Co-PI – Christian Vaccaro &amp; Krys Kaniasty) “Healing wounds, healing families: Multidisciplinary Conference on Veterans Reintegration” President’s Strategic Initiative 94,400.92 (Not Funded) </w:t>
      </w:r>
    </w:p>
    <w:p w14:paraId="5F8C387A" w14:textId="77777777" w:rsidR="002E5145" w:rsidRPr="007C17C9" w:rsidRDefault="002E5145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5F7B23" w14:textId="77777777" w:rsidR="002E5145" w:rsidRPr="007C17C9" w:rsidRDefault="002E5145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03A6E2" w14:textId="01E6BB98" w:rsidR="000F264B" w:rsidRPr="007C17C9" w:rsidRDefault="003A3140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0F264B" w:rsidRPr="007C17C9">
        <w:rPr>
          <w:rFonts w:ascii="Times New Roman" w:hAnsi="Times New Roman" w:cs="Times New Roman"/>
          <w:sz w:val="24"/>
          <w:szCs w:val="24"/>
        </w:rPr>
        <w:t xml:space="preserve">POSITIONS </w:t>
      </w:r>
    </w:p>
    <w:p w14:paraId="12261CA6" w14:textId="77777777" w:rsidR="00B93F5C" w:rsidRPr="007C17C9" w:rsidRDefault="00B93F5C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5B909" w14:textId="10C2396E" w:rsidR="00B93F5C" w:rsidRDefault="00614E52" w:rsidP="00614E52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-Present</w:t>
      </w:r>
      <w:r>
        <w:rPr>
          <w:rFonts w:ascii="Times New Roman" w:hAnsi="Times New Roman" w:cs="Times New Roman"/>
          <w:sz w:val="24"/>
          <w:szCs w:val="24"/>
        </w:rPr>
        <w:tab/>
      </w:r>
      <w:r w:rsidRPr="00614E52">
        <w:rPr>
          <w:rFonts w:ascii="Times New Roman" w:hAnsi="Times New Roman" w:cs="Times New Roman"/>
          <w:b/>
          <w:bCs/>
          <w:sz w:val="24"/>
          <w:szCs w:val="24"/>
        </w:rPr>
        <w:t>Professor, Department of School Psychology, Special Education, and Sociology</w:t>
      </w:r>
    </w:p>
    <w:p w14:paraId="56DC346A" w14:textId="3B8E407D" w:rsidR="00614E52" w:rsidRPr="007C17C9" w:rsidRDefault="00614E52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29F793F4" w14:textId="5EB4558E" w:rsidR="00614E52" w:rsidRDefault="00614E52" w:rsidP="00E37AE2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1-Present </w:t>
      </w:r>
      <w:r>
        <w:rPr>
          <w:rFonts w:ascii="Times New Roman" w:hAnsi="Times New Roman" w:cs="Times New Roman"/>
          <w:sz w:val="24"/>
          <w:szCs w:val="24"/>
        </w:rPr>
        <w:tab/>
      </w:r>
      <w:r w:rsidRPr="00614E52">
        <w:rPr>
          <w:rFonts w:ascii="Times New Roman" w:hAnsi="Times New Roman" w:cs="Times New Roman"/>
          <w:b/>
          <w:bCs/>
          <w:sz w:val="24"/>
          <w:szCs w:val="24"/>
        </w:rPr>
        <w:t>Director of the Administration and Leadership Studies Research and Training Center</w:t>
      </w:r>
    </w:p>
    <w:p w14:paraId="742AB9F4" w14:textId="64A1E07B" w:rsidR="00614E52" w:rsidRPr="00614E52" w:rsidRDefault="00614E52" w:rsidP="00E37AE2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14E52">
        <w:rPr>
          <w:rFonts w:ascii="Times New Roman" w:hAnsi="Times New Roman" w:cs="Times New Roman"/>
          <w:sz w:val="24"/>
          <w:szCs w:val="24"/>
        </w:rPr>
        <w:t>Indiana University of Pennsylvania</w:t>
      </w:r>
      <w:r w:rsidRPr="00614E52">
        <w:rPr>
          <w:rFonts w:ascii="Times New Roman" w:hAnsi="Times New Roman" w:cs="Times New Roman"/>
          <w:sz w:val="24"/>
          <w:szCs w:val="24"/>
        </w:rPr>
        <w:tab/>
      </w:r>
    </w:p>
    <w:p w14:paraId="1E7549AC" w14:textId="5B4CBCE5" w:rsidR="00E37AE2" w:rsidRPr="007C17C9" w:rsidRDefault="00E37AE2" w:rsidP="00E37AE2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-Present</w:t>
      </w: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b/>
          <w:bCs/>
          <w:sz w:val="24"/>
          <w:szCs w:val="24"/>
        </w:rPr>
        <w:t>Director of Training, Mid-Atlantic Research and Training Institute for Community Behavior Health</w:t>
      </w:r>
    </w:p>
    <w:p w14:paraId="72F91776" w14:textId="77777777" w:rsidR="00614E52" w:rsidRDefault="00614E52" w:rsidP="00614E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-2024</w:t>
      </w:r>
      <w:r>
        <w:rPr>
          <w:rFonts w:ascii="Times New Roman" w:hAnsi="Times New Roman" w:cs="Times New Roman"/>
          <w:sz w:val="24"/>
          <w:szCs w:val="24"/>
        </w:rPr>
        <w:tab/>
      </w:r>
      <w:r w:rsidRPr="00614E52">
        <w:rPr>
          <w:rFonts w:ascii="Times New Roman" w:hAnsi="Times New Roman" w:cs="Times New Roman"/>
          <w:sz w:val="24"/>
          <w:szCs w:val="24"/>
        </w:rPr>
        <w:t>Professor, Department of Sociology</w:t>
      </w:r>
    </w:p>
    <w:p w14:paraId="5905F5B0" w14:textId="77777777" w:rsidR="00614E52" w:rsidRDefault="00614E52" w:rsidP="00614E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513878F7" w14:textId="64496D50" w:rsidR="006E7EC9" w:rsidRPr="007C17C9" w:rsidRDefault="006E7EC9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20-</w:t>
      </w:r>
      <w:r w:rsidR="00A117DE">
        <w:rPr>
          <w:rFonts w:ascii="Times New Roman" w:hAnsi="Times New Roman" w:cs="Times New Roman"/>
          <w:sz w:val="24"/>
          <w:szCs w:val="24"/>
        </w:rPr>
        <w:t>2022</w:t>
      </w: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E37AE2">
        <w:rPr>
          <w:rFonts w:ascii="Times New Roman" w:hAnsi="Times New Roman" w:cs="Times New Roman"/>
          <w:sz w:val="24"/>
          <w:szCs w:val="24"/>
        </w:rPr>
        <w:t xml:space="preserve">Doctoral Coordinator, Administration and Leadership Studies Ph.D. </w:t>
      </w:r>
    </w:p>
    <w:p w14:paraId="7E858EBE" w14:textId="77777777" w:rsidR="006E7EC9" w:rsidRPr="007C17C9" w:rsidRDefault="006E7EC9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64C20841" w14:textId="71FE4220" w:rsidR="00B93F5C" w:rsidRPr="007C17C9" w:rsidRDefault="00B93F5C" w:rsidP="00B93F5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6-</w:t>
      </w:r>
      <w:r w:rsidR="00A117DE">
        <w:rPr>
          <w:rFonts w:ascii="Times New Roman" w:hAnsi="Times New Roman" w:cs="Times New Roman"/>
          <w:sz w:val="24"/>
          <w:szCs w:val="24"/>
        </w:rPr>
        <w:t>2022</w:t>
      </w: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E37AE2">
        <w:rPr>
          <w:rFonts w:ascii="Times New Roman" w:hAnsi="Times New Roman" w:cs="Times New Roman"/>
          <w:sz w:val="24"/>
          <w:szCs w:val="24"/>
        </w:rPr>
        <w:t>Associate Professor, Department of Sociology</w:t>
      </w:r>
    </w:p>
    <w:p w14:paraId="02C3A1EC" w14:textId="77777777" w:rsidR="00B93F5C" w:rsidRPr="007C17C9" w:rsidRDefault="00B93F5C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587E88A8" w14:textId="77777777" w:rsidR="00B93F5C" w:rsidRPr="007C17C9" w:rsidRDefault="00B93F5C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094D8D25" w14:textId="71A753A3" w:rsidR="002E5145" w:rsidRPr="007C17C9" w:rsidRDefault="002E5145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7-</w:t>
      </w:r>
      <w:r w:rsidR="00A117DE">
        <w:rPr>
          <w:rFonts w:ascii="Times New Roman" w:hAnsi="Times New Roman" w:cs="Times New Roman"/>
          <w:sz w:val="24"/>
          <w:szCs w:val="24"/>
        </w:rPr>
        <w:t>2021</w:t>
      </w: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Pr="007C17C9">
        <w:rPr>
          <w:rFonts w:ascii="Times New Roman" w:hAnsi="Times New Roman" w:cs="Times New Roman"/>
          <w:sz w:val="24"/>
          <w:szCs w:val="24"/>
        </w:rPr>
        <w:tab/>
      </w:r>
      <w:r w:rsidR="00256E3E" w:rsidRPr="00E37AE2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E37AE2">
        <w:rPr>
          <w:rFonts w:ascii="Times New Roman" w:hAnsi="Times New Roman" w:cs="Times New Roman"/>
          <w:sz w:val="24"/>
          <w:szCs w:val="24"/>
        </w:rPr>
        <w:t>Merit Scholarship Advisor</w:t>
      </w:r>
    </w:p>
    <w:p w14:paraId="7F2C7E6F" w14:textId="77777777" w:rsidR="002E5145" w:rsidRPr="007C17C9" w:rsidRDefault="002E5145" w:rsidP="00B93F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68FB58CA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2-</w:t>
      </w:r>
      <w:r w:rsidR="00B93F5C" w:rsidRPr="007C17C9">
        <w:rPr>
          <w:rFonts w:ascii="Times New Roman" w:hAnsi="Times New Roman" w:cs="Times New Roman"/>
          <w:sz w:val="24"/>
          <w:szCs w:val="24"/>
        </w:rPr>
        <w:t>2016</w:t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  <w:t>Assistant Professor, Department of Sociology</w:t>
      </w:r>
    </w:p>
    <w:p w14:paraId="0D8A2FF4" w14:textId="77777777" w:rsidR="000F264B" w:rsidRPr="007C17C9" w:rsidRDefault="000F264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 xml:space="preserve">Indiana University of Pennsylvania </w:t>
      </w:r>
    </w:p>
    <w:p w14:paraId="095E4CB4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1-</w:t>
      </w:r>
      <w:r w:rsidR="00B93F5C" w:rsidRPr="007C17C9">
        <w:rPr>
          <w:rFonts w:ascii="Times New Roman" w:hAnsi="Times New Roman" w:cs="Times New Roman"/>
          <w:sz w:val="24"/>
          <w:szCs w:val="24"/>
        </w:rPr>
        <w:t>2017</w:t>
      </w:r>
      <w:r w:rsidRPr="007C17C9">
        <w:rPr>
          <w:rFonts w:ascii="Times New Roman" w:hAnsi="Times New Roman" w:cs="Times New Roman"/>
          <w:sz w:val="24"/>
          <w:szCs w:val="24"/>
        </w:rPr>
        <w:tab/>
        <w:t xml:space="preserve">Research Associate, Mid-Atlantic Addiction Research and Training Institute </w:t>
      </w:r>
    </w:p>
    <w:p w14:paraId="01B15D8D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ab/>
        <w:t>Indiana University of Pennsylvania</w:t>
      </w:r>
    </w:p>
    <w:p w14:paraId="0C5E9AA1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2011-</w:t>
      </w:r>
      <w:r w:rsidR="00840C0F" w:rsidRPr="007C17C9">
        <w:rPr>
          <w:rFonts w:ascii="Times New Roman" w:hAnsi="Times New Roman" w:cs="Times New Roman"/>
          <w:sz w:val="24"/>
          <w:szCs w:val="24"/>
        </w:rPr>
        <w:t>2012</w:t>
      </w: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="00840C0F"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>Visiting Assistant Professor, Department of Sociology</w:t>
      </w:r>
    </w:p>
    <w:p w14:paraId="245ED302" w14:textId="77777777" w:rsidR="00840C0F" w:rsidRPr="007C17C9" w:rsidRDefault="00DC35DE" w:rsidP="000F264B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Indiana University of Pennsylvania</w:t>
      </w:r>
    </w:p>
    <w:p w14:paraId="64D1A6E4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10 </w:t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>Adjunct Faculty, Department of Sociology</w:t>
      </w:r>
    </w:p>
    <w:p w14:paraId="59FC6C1B" w14:textId="77777777" w:rsidR="000F264B" w:rsidRPr="007C17C9" w:rsidRDefault="00DC35DE" w:rsidP="00A20E0D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University of North Florida</w:t>
      </w:r>
    </w:p>
    <w:p w14:paraId="43CC1FED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05-2007 </w:t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  <w:t>Instructor</w:t>
      </w:r>
      <w:r w:rsidRPr="007C17C9">
        <w:rPr>
          <w:rFonts w:ascii="Times New Roman" w:hAnsi="Times New Roman" w:cs="Times New Roman"/>
          <w:sz w:val="24"/>
          <w:szCs w:val="24"/>
        </w:rPr>
        <w:t>, Department of Sociology</w:t>
      </w:r>
    </w:p>
    <w:p w14:paraId="08F191F4" w14:textId="77777777" w:rsidR="00DC35DE" w:rsidRPr="007C17C9" w:rsidRDefault="00DC35DE" w:rsidP="000F264B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Indiana University of Pennsylvania</w:t>
      </w:r>
    </w:p>
    <w:p w14:paraId="367902BA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07 </w:t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>Adjunct Faculty, Division of Undergraduate Studies</w:t>
      </w:r>
    </w:p>
    <w:p w14:paraId="5B6A5F2D" w14:textId="77777777" w:rsidR="00840C0F" w:rsidRPr="007C17C9" w:rsidRDefault="00DC35DE" w:rsidP="000F264B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Pennsylvania State University</w:t>
      </w:r>
    </w:p>
    <w:p w14:paraId="1AD237BD" w14:textId="77777777" w:rsidR="00DC35DE" w:rsidRPr="007C17C9" w:rsidRDefault="00DC35D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2005 </w:t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="000F264B" w:rsidRPr="007C17C9">
        <w:rPr>
          <w:rFonts w:ascii="Times New Roman" w:hAnsi="Times New Roman" w:cs="Times New Roman"/>
          <w:sz w:val="24"/>
          <w:szCs w:val="24"/>
        </w:rPr>
        <w:tab/>
      </w:r>
      <w:r w:rsidRPr="007C17C9">
        <w:rPr>
          <w:rFonts w:ascii="Times New Roman" w:hAnsi="Times New Roman" w:cs="Times New Roman"/>
          <w:sz w:val="24"/>
          <w:szCs w:val="24"/>
        </w:rPr>
        <w:t>Adjunct Faculty, Department of Sociology</w:t>
      </w:r>
    </w:p>
    <w:p w14:paraId="0DB100D7" w14:textId="77777777" w:rsidR="00DC35DE" w:rsidRPr="007C17C9" w:rsidRDefault="00DC35DE" w:rsidP="000F264B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larion University of Pennsylvania</w:t>
      </w:r>
    </w:p>
    <w:p w14:paraId="5A79EDE7" w14:textId="77777777" w:rsidR="000F264B" w:rsidRPr="007C17C9" w:rsidRDefault="000F264B" w:rsidP="000F26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A8A0CB" w14:textId="77777777" w:rsidR="000F264B" w:rsidRPr="007C17C9" w:rsidRDefault="000F264B" w:rsidP="000F26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URSES TAUGHT</w:t>
      </w:r>
    </w:p>
    <w:p w14:paraId="6A2D5878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6D152A" w14:textId="72C1338E" w:rsidR="00A117DE" w:rsidRDefault="00A117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 Seminar LDRS 900</w:t>
      </w:r>
    </w:p>
    <w:p w14:paraId="34D01DF8" w14:textId="37AD539A" w:rsidR="00A117DE" w:rsidRDefault="00A117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 of Social Data SOC 865</w:t>
      </w:r>
    </w:p>
    <w:p w14:paraId="68A7F3CB" w14:textId="3B408236" w:rsidR="00592CA5" w:rsidRPr="007C17C9" w:rsidRDefault="00592CA5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Qualitative Methods for the Social Sciences </w:t>
      </w:r>
      <w:r w:rsidR="004137E9" w:rsidRPr="007C17C9">
        <w:rPr>
          <w:rFonts w:ascii="Times New Roman" w:hAnsi="Times New Roman" w:cs="Times New Roman"/>
          <w:sz w:val="24"/>
          <w:szCs w:val="24"/>
        </w:rPr>
        <w:t>SOC 765/865</w:t>
      </w:r>
    </w:p>
    <w:p w14:paraId="0E40AAC9" w14:textId="77777777" w:rsidR="00592CA5" w:rsidRPr="007C17C9" w:rsidRDefault="00592CA5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ntemporary Social and Organizational Theories (Graduate) SOC 803</w:t>
      </w:r>
    </w:p>
    <w:p w14:paraId="61E4940B" w14:textId="77777777" w:rsidR="00B93F5C" w:rsidRPr="007C17C9" w:rsidRDefault="00B93F5C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ok Honors College Seminar HRNC 102C</w:t>
      </w:r>
    </w:p>
    <w:p w14:paraId="19105E96" w14:textId="77777777" w:rsidR="00B93F5C" w:rsidRPr="007C17C9" w:rsidRDefault="00B93F5C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>Cook Honors College Seminar HRNC 102D</w:t>
      </w:r>
    </w:p>
    <w:p w14:paraId="24096C3F" w14:textId="77777777" w:rsidR="00DC35DE" w:rsidRPr="007C17C9" w:rsidRDefault="00DC35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Introduction to Sociology </w:t>
      </w:r>
      <w:r w:rsidR="0021747D" w:rsidRPr="007C17C9">
        <w:rPr>
          <w:rFonts w:ascii="Times New Roman" w:hAnsi="Times New Roman" w:cs="Times New Roman"/>
          <w:sz w:val="24"/>
          <w:szCs w:val="24"/>
        </w:rPr>
        <w:t>SOC 151</w:t>
      </w:r>
    </w:p>
    <w:p w14:paraId="188A78DE" w14:textId="77777777" w:rsidR="00DC35DE" w:rsidRPr="007C17C9" w:rsidRDefault="00DC35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Delinquency and Youth </w:t>
      </w:r>
      <w:r w:rsidR="0021747D" w:rsidRPr="007C17C9">
        <w:rPr>
          <w:rFonts w:ascii="Times New Roman" w:hAnsi="Times New Roman" w:cs="Times New Roman"/>
          <w:sz w:val="24"/>
          <w:szCs w:val="24"/>
        </w:rPr>
        <w:t>SOC 333</w:t>
      </w:r>
    </w:p>
    <w:p w14:paraId="134B972C" w14:textId="77777777" w:rsidR="00DC35DE" w:rsidRPr="007C17C9" w:rsidRDefault="00DC35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Sociology of Deviance </w:t>
      </w:r>
      <w:r w:rsidR="0021747D" w:rsidRPr="007C17C9">
        <w:rPr>
          <w:rFonts w:ascii="Times New Roman" w:hAnsi="Times New Roman" w:cs="Times New Roman"/>
          <w:sz w:val="24"/>
          <w:szCs w:val="24"/>
        </w:rPr>
        <w:t>SOC 269</w:t>
      </w:r>
    </w:p>
    <w:p w14:paraId="55F32124" w14:textId="77777777" w:rsidR="007164C2" w:rsidRPr="007C17C9" w:rsidRDefault="007164C2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ociology of Deviance (Graduate)</w:t>
      </w:r>
      <w:r w:rsidR="0021747D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="009178E8" w:rsidRPr="007C17C9">
        <w:rPr>
          <w:rFonts w:ascii="Times New Roman" w:hAnsi="Times New Roman" w:cs="Times New Roman"/>
          <w:sz w:val="24"/>
          <w:szCs w:val="24"/>
        </w:rPr>
        <w:t>SOC 744</w:t>
      </w:r>
    </w:p>
    <w:p w14:paraId="6B4B37B8" w14:textId="77777777" w:rsidR="00DC35DE" w:rsidRPr="007C17C9" w:rsidRDefault="00DC35D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Theories of Sociological Social Psychology (Graduate) </w:t>
      </w:r>
      <w:r w:rsidR="009178E8" w:rsidRPr="007C17C9">
        <w:rPr>
          <w:rFonts w:ascii="Times New Roman" w:hAnsi="Times New Roman" w:cs="Times New Roman"/>
          <w:sz w:val="24"/>
          <w:szCs w:val="24"/>
        </w:rPr>
        <w:t>SOC 781</w:t>
      </w:r>
    </w:p>
    <w:p w14:paraId="3FA57F49" w14:textId="77777777" w:rsidR="00354F3E" w:rsidRPr="007C17C9" w:rsidRDefault="00354F3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Introduction to Poly-Victimization (Graduate) SOC 781/881 &amp; PSYC 981</w:t>
      </w:r>
    </w:p>
    <w:p w14:paraId="4B10EDA8" w14:textId="77777777" w:rsidR="0021747D" w:rsidRPr="007C17C9" w:rsidRDefault="0021747D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Interpersonal Dynamics</w:t>
      </w:r>
      <w:r w:rsidR="009178E8" w:rsidRPr="007C17C9">
        <w:rPr>
          <w:rFonts w:ascii="Times New Roman" w:hAnsi="Times New Roman" w:cs="Times New Roman"/>
          <w:sz w:val="24"/>
          <w:szCs w:val="24"/>
        </w:rPr>
        <w:t xml:space="preserve"> SOC 345</w:t>
      </w:r>
    </w:p>
    <w:p w14:paraId="637A3393" w14:textId="77777777" w:rsidR="00354F3E" w:rsidRPr="007C17C9" w:rsidRDefault="007164C2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ociology of Mass Media (Online)</w:t>
      </w:r>
      <w:r w:rsidR="009178E8" w:rsidRPr="007C17C9">
        <w:rPr>
          <w:rFonts w:ascii="Times New Roman" w:hAnsi="Times New Roman" w:cs="Times New Roman"/>
          <w:sz w:val="24"/>
          <w:szCs w:val="24"/>
        </w:rPr>
        <w:t xml:space="preserve"> SOC 421</w:t>
      </w:r>
    </w:p>
    <w:p w14:paraId="62197DAB" w14:textId="77777777" w:rsidR="007164C2" w:rsidRPr="007C17C9" w:rsidRDefault="00354F3E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Understanding and Responding to Violence and Trauma SOC 481 &amp; PSYC 481</w:t>
      </w:r>
      <w:r w:rsidR="007164C2" w:rsidRPr="007C17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F6FF36" w14:textId="77777777" w:rsidR="00FA62F2" w:rsidRPr="007C17C9" w:rsidRDefault="007164C2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Social Psychology (Online) </w:t>
      </w:r>
      <w:r w:rsidR="009178E8" w:rsidRPr="007C17C9">
        <w:rPr>
          <w:rFonts w:ascii="Times New Roman" w:hAnsi="Times New Roman" w:cs="Times New Roman"/>
          <w:sz w:val="24"/>
          <w:szCs w:val="24"/>
        </w:rPr>
        <w:t>SYO 3000</w:t>
      </w:r>
    </w:p>
    <w:p w14:paraId="4CA97848" w14:textId="77777777" w:rsidR="00FA62F2" w:rsidRPr="007C17C9" w:rsidRDefault="00FA62F2" w:rsidP="002174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Social Problems </w:t>
      </w:r>
      <w:r w:rsidR="009178E8" w:rsidRPr="007C17C9">
        <w:rPr>
          <w:rFonts w:ascii="Times New Roman" w:hAnsi="Times New Roman" w:cs="Times New Roman"/>
          <w:sz w:val="24"/>
          <w:szCs w:val="24"/>
        </w:rPr>
        <w:t>SOC 231</w:t>
      </w:r>
    </w:p>
    <w:p w14:paraId="1C784ECE" w14:textId="77777777" w:rsidR="00840C0F" w:rsidRPr="007C17C9" w:rsidRDefault="00840C0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F6D9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STUDENTS MENTORED </w:t>
      </w:r>
    </w:p>
    <w:p w14:paraId="31293AA9" w14:textId="77777777" w:rsidR="006E7EC9" w:rsidRPr="007C17C9" w:rsidRDefault="006E7EC9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BC29CF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Lindsay Kahle, MA (2012) Indiana University of Pennsylvania</w:t>
      </w:r>
      <w:r w:rsidR="0021747D" w:rsidRPr="007C17C9">
        <w:rPr>
          <w:rFonts w:ascii="Times New Roman" w:hAnsi="Times New Roman" w:cs="Times New Roman"/>
          <w:sz w:val="24"/>
          <w:szCs w:val="24"/>
        </w:rPr>
        <w:t xml:space="preserve"> - Chair</w:t>
      </w: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9C9774" w14:textId="77777777" w:rsidR="007164C2" w:rsidRPr="007C17C9" w:rsidRDefault="0021747D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ames Martin, MA (2013</w:t>
      </w:r>
      <w:r w:rsidR="007164C2" w:rsidRPr="007C17C9">
        <w:rPr>
          <w:rFonts w:ascii="Times New Roman" w:hAnsi="Times New Roman" w:cs="Times New Roman"/>
          <w:sz w:val="24"/>
          <w:szCs w:val="24"/>
        </w:rPr>
        <w:t>) Ind</w:t>
      </w:r>
      <w:r w:rsidRPr="007C17C9">
        <w:rPr>
          <w:rFonts w:ascii="Times New Roman" w:hAnsi="Times New Roman" w:cs="Times New Roman"/>
          <w:sz w:val="24"/>
          <w:szCs w:val="24"/>
        </w:rPr>
        <w:t>iana University of Pennsylvania - Chair</w:t>
      </w:r>
    </w:p>
    <w:p w14:paraId="086B3242" w14:textId="77777777" w:rsidR="00FE0683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Kris</w:t>
      </w:r>
      <w:r w:rsidR="0021747D" w:rsidRPr="007C17C9">
        <w:rPr>
          <w:rFonts w:ascii="Times New Roman" w:hAnsi="Times New Roman" w:cs="Times New Roman"/>
          <w:sz w:val="24"/>
          <w:szCs w:val="24"/>
        </w:rPr>
        <w:t>ty Notestine, MA (201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</w:t>
      </w:r>
      <w:r w:rsidR="0021747D" w:rsidRPr="007C17C9">
        <w:rPr>
          <w:rFonts w:ascii="Times New Roman" w:hAnsi="Times New Roman" w:cs="Times New Roman"/>
          <w:sz w:val="24"/>
          <w:szCs w:val="24"/>
        </w:rPr>
        <w:t xml:space="preserve"> </w:t>
      </w:r>
      <w:r w:rsidR="00354F3E" w:rsidRPr="007C17C9">
        <w:rPr>
          <w:rFonts w:ascii="Times New Roman" w:hAnsi="Times New Roman" w:cs="Times New Roman"/>
          <w:sz w:val="24"/>
          <w:szCs w:val="24"/>
        </w:rPr>
        <w:t>–</w:t>
      </w:r>
      <w:r w:rsidR="0021747D" w:rsidRPr="007C17C9">
        <w:rPr>
          <w:rFonts w:ascii="Times New Roman" w:hAnsi="Times New Roman" w:cs="Times New Roman"/>
          <w:sz w:val="24"/>
          <w:szCs w:val="24"/>
        </w:rPr>
        <w:t xml:space="preserve"> Chair</w:t>
      </w:r>
    </w:p>
    <w:p w14:paraId="1373BDDC" w14:textId="77777777" w:rsidR="00A0422A" w:rsidRPr="007C17C9" w:rsidRDefault="00A0422A" w:rsidP="00A042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PJ Gillece, MA (2020) Indiana University of Pennsylvania – Chair</w:t>
      </w:r>
    </w:p>
    <w:p w14:paraId="2650A712" w14:textId="7F262E88" w:rsidR="00F0601F" w:rsidRPr="007C17C9" w:rsidRDefault="00F0601F" w:rsidP="00F060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Tysheema, Fletcher, MA (2021) Indiana University of Pennsylvania – Chair</w:t>
      </w:r>
    </w:p>
    <w:p w14:paraId="76D4252B" w14:textId="4C320615" w:rsidR="00F0601F" w:rsidRDefault="00F0601F" w:rsidP="00F060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veri Rose, MA (</w:t>
      </w:r>
      <w:r w:rsidR="00996B47">
        <w:rPr>
          <w:rFonts w:ascii="Times New Roman" w:hAnsi="Times New Roman" w:cs="Times New Roman"/>
          <w:sz w:val="24"/>
          <w:szCs w:val="24"/>
        </w:rPr>
        <w:t>202</w:t>
      </w:r>
      <w:r w:rsidR="004C3AFD">
        <w:rPr>
          <w:rFonts w:ascii="Times New Roman" w:hAnsi="Times New Roman" w:cs="Times New Roman"/>
          <w:sz w:val="24"/>
          <w:szCs w:val="24"/>
        </w:rPr>
        <w:t>2</w:t>
      </w:r>
      <w:r w:rsidRPr="007C17C9">
        <w:rPr>
          <w:rFonts w:ascii="Times New Roman" w:hAnsi="Times New Roman" w:cs="Times New Roman"/>
          <w:sz w:val="24"/>
          <w:szCs w:val="24"/>
        </w:rPr>
        <w:t xml:space="preserve">) Indiana University of Pennsylvania </w:t>
      </w:r>
      <w:r w:rsidR="00996B47">
        <w:rPr>
          <w:rFonts w:ascii="Times New Roman" w:hAnsi="Times New Roman" w:cs="Times New Roman"/>
          <w:sz w:val="24"/>
          <w:szCs w:val="24"/>
        </w:rPr>
        <w:t>–</w:t>
      </w:r>
      <w:r w:rsidRPr="007C17C9">
        <w:rPr>
          <w:rFonts w:ascii="Times New Roman" w:hAnsi="Times New Roman" w:cs="Times New Roman"/>
          <w:sz w:val="24"/>
          <w:szCs w:val="24"/>
        </w:rPr>
        <w:t xml:space="preserve"> Chair</w:t>
      </w:r>
    </w:p>
    <w:p w14:paraId="7674DF2F" w14:textId="1B005E3B" w:rsidR="00996B47" w:rsidRDefault="00F85A34" w:rsidP="00F060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lange Nyna (2023) </w:t>
      </w:r>
      <w:r w:rsidRPr="00F85A34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41ACCF9B" w14:textId="07E9151E" w:rsidR="00F85A34" w:rsidRPr="007C17C9" w:rsidRDefault="000356F6" w:rsidP="00F060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ex Maccarelli (2023) </w:t>
      </w:r>
      <w:r w:rsidRPr="000356F6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5A475705" w14:textId="77777777" w:rsidR="00C70710" w:rsidRPr="007C17C9" w:rsidRDefault="00C70710" w:rsidP="00C7071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David Borton, MA (2017) Indiana University of Pennsylvania – Committee Member</w:t>
      </w:r>
    </w:p>
    <w:p w14:paraId="7DE23A32" w14:textId="77777777" w:rsidR="00C70710" w:rsidRPr="007C17C9" w:rsidRDefault="00C70710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helsea Clark, MA (2018) Indiana University of Pennsylvania – Committee Member</w:t>
      </w:r>
    </w:p>
    <w:p w14:paraId="6ADF9921" w14:textId="77777777" w:rsidR="00A0422A" w:rsidRPr="007C17C9" w:rsidRDefault="00A0422A" w:rsidP="00A042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Katelyn Denton, MA (2020) Indiana University of Pennsylvania – Committee Member</w:t>
      </w:r>
    </w:p>
    <w:p w14:paraId="3F42B1F6" w14:textId="65875A13" w:rsidR="00C70710" w:rsidRPr="007C17C9" w:rsidRDefault="00F0601F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Jonathan Hunte, MA (2020) Indiana University of Pennsylvania – Committee Member </w:t>
      </w:r>
    </w:p>
    <w:p w14:paraId="26031634" w14:textId="57E60CE1" w:rsidR="00E37AE2" w:rsidRDefault="00F0601F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Matthew Chlebda, MA (</w:t>
      </w:r>
      <w:r w:rsidR="00E37AE2">
        <w:rPr>
          <w:rFonts w:ascii="Times New Roman" w:hAnsi="Times New Roman" w:cs="Times New Roman"/>
          <w:sz w:val="24"/>
          <w:szCs w:val="24"/>
        </w:rPr>
        <w:t>2022</w:t>
      </w:r>
      <w:r w:rsidRPr="007C17C9">
        <w:rPr>
          <w:rFonts w:ascii="Times New Roman" w:hAnsi="Times New Roman" w:cs="Times New Roman"/>
          <w:sz w:val="24"/>
          <w:szCs w:val="24"/>
        </w:rPr>
        <w:t xml:space="preserve">) Indiana University of Pennsylvania – Committee </w:t>
      </w:r>
    </w:p>
    <w:p w14:paraId="77963171" w14:textId="77777777" w:rsidR="00A920BF" w:rsidRDefault="00A920BF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977DC5" w14:textId="0BF9F6E5" w:rsidR="00F0601F" w:rsidRPr="007C17C9" w:rsidRDefault="00F0601F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77D581" w14:textId="77777777" w:rsidR="00592CA5" w:rsidRPr="007C17C9" w:rsidRDefault="00592CA5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Don Kaminski, PhD (2018) </w:t>
      </w:r>
      <w:bookmarkStart w:id="3" w:name="_Hlk22545018"/>
      <w:r w:rsidRPr="007C17C9">
        <w:rPr>
          <w:rFonts w:ascii="Times New Roman" w:hAnsi="Times New Roman" w:cs="Times New Roman"/>
          <w:sz w:val="24"/>
          <w:szCs w:val="24"/>
        </w:rPr>
        <w:t xml:space="preserve">Indiana University of Pennsylvania – Chair </w:t>
      </w:r>
    </w:p>
    <w:bookmarkEnd w:id="3"/>
    <w:p w14:paraId="1446885D" w14:textId="77777777" w:rsidR="00C70710" w:rsidRPr="007C17C9" w:rsidRDefault="00C70710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Lisa Crouch, PhD (</w:t>
      </w:r>
      <w:r w:rsidR="00B6632C" w:rsidRPr="007C17C9">
        <w:rPr>
          <w:rFonts w:ascii="Times New Roman" w:hAnsi="Times New Roman" w:cs="Times New Roman"/>
          <w:sz w:val="24"/>
          <w:szCs w:val="24"/>
        </w:rPr>
        <w:t>2020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70EA0ABC" w14:textId="77777777" w:rsidR="00B6632C" w:rsidRPr="007C17C9" w:rsidRDefault="00B6632C" w:rsidP="00B663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Bryan Seal, PhD (2020) Indiana University of Pennsylvania – Chair</w:t>
      </w:r>
    </w:p>
    <w:p w14:paraId="5DAABBEA" w14:textId="33EE616E" w:rsidR="00C70710" w:rsidRPr="007C17C9" w:rsidRDefault="00C70710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Kacy Crowley, PhD (</w:t>
      </w:r>
      <w:r w:rsidR="00F0601F" w:rsidRPr="007C17C9">
        <w:rPr>
          <w:rFonts w:ascii="Times New Roman" w:hAnsi="Times New Roman" w:cs="Times New Roman"/>
          <w:sz w:val="24"/>
          <w:szCs w:val="24"/>
        </w:rPr>
        <w:t>2021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79F7F651" w14:textId="5E768EA7" w:rsidR="00C70710" w:rsidRPr="007C17C9" w:rsidRDefault="00C70710" w:rsidP="00592C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ill Oblak, PhD (</w:t>
      </w:r>
      <w:r w:rsidR="00F0601F" w:rsidRPr="007C17C9">
        <w:rPr>
          <w:rFonts w:ascii="Times New Roman" w:hAnsi="Times New Roman" w:cs="Times New Roman"/>
          <w:sz w:val="24"/>
          <w:szCs w:val="24"/>
        </w:rPr>
        <w:t>2021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38B17A5C" w14:textId="5BD7A1E1" w:rsidR="006E7EC9" w:rsidRPr="007C17C9" w:rsidRDefault="006E7EC9" w:rsidP="006E7E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Bill Zimmerman, PhD </w:t>
      </w:r>
      <w:r w:rsidR="00F0601F" w:rsidRPr="007C17C9">
        <w:rPr>
          <w:rFonts w:ascii="Times New Roman" w:hAnsi="Times New Roman" w:cs="Times New Roman"/>
          <w:sz w:val="24"/>
          <w:szCs w:val="24"/>
        </w:rPr>
        <w:t>2021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0BAFFBDC" w14:textId="4CD2683D" w:rsidR="006E7EC9" w:rsidRPr="007C17C9" w:rsidRDefault="006E7EC9" w:rsidP="006E7E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ndrea Moore, PhD (</w:t>
      </w:r>
      <w:r w:rsidR="00F0601F" w:rsidRPr="007C17C9">
        <w:rPr>
          <w:rFonts w:ascii="Times New Roman" w:hAnsi="Times New Roman" w:cs="Times New Roman"/>
          <w:sz w:val="24"/>
          <w:szCs w:val="24"/>
        </w:rPr>
        <w:t>2021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5F0A0098" w14:textId="7DA9C8F9" w:rsidR="00A117DE" w:rsidRPr="007C17C9" w:rsidRDefault="00A117DE" w:rsidP="00A117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hristine Nowik, PhD (</w:t>
      </w:r>
      <w:r>
        <w:rPr>
          <w:rFonts w:ascii="Times New Roman" w:hAnsi="Times New Roman" w:cs="Times New Roman"/>
          <w:sz w:val="24"/>
          <w:szCs w:val="24"/>
        </w:rPr>
        <w:t>2022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1EB74CF6" w14:textId="6410D9B5" w:rsidR="00A117DE" w:rsidRPr="007C17C9" w:rsidRDefault="00A117DE" w:rsidP="00A117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Andrew Hughes, PhD </w:t>
      </w:r>
      <w:r>
        <w:rPr>
          <w:rFonts w:ascii="Times New Roman" w:hAnsi="Times New Roman" w:cs="Times New Roman"/>
          <w:sz w:val="24"/>
          <w:szCs w:val="24"/>
        </w:rPr>
        <w:t>(2022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hair</w:t>
      </w:r>
    </w:p>
    <w:p w14:paraId="11C0EE57" w14:textId="77777777" w:rsidR="004C187A" w:rsidRPr="007C17C9" w:rsidRDefault="004C187A" w:rsidP="004C18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C17C9">
        <w:rPr>
          <w:rFonts w:ascii="Times New Roman" w:hAnsi="Times New Roman" w:cs="Times New Roman"/>
          <w:sz w:val="24"/>
          <w:szCs w:val="24"/>
        </w:rPr>
        <w:t>Abdulkarem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 xml:space="preserve"> Alanazi, PhD (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" w:name="_Hlk165361775"/>
      <w:r w:rsidRPr="007C17C9">
        <w:rPr>
          <w:rFonts w:ascii="Times New Roman" w:hAnsi="Times New Roman" w:cs="Times New Roman"/>
          <w:sz w:val="24"/>
          <w:szCs w:val="24"/>
        </w:rPr>
        <w:t>Indiana University of Pennsylvania – Chair</w:t>
      </w:r>
      <w:bookmarkEnd w:id="4"/>
    </w:p>
    <w:p w14:paraId="115E73FA" w14:textId="16A56702" w:rsidR="00AA4B34" w:rsidRDefault="004118A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dley Keen, PhD (2024) </w:t>
      </w:r>
      <w:r w:rsidRPr="004118A2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1E1A9482" w14:textId="2B89B783" w:rsidR="004118A2" w:rsidRDefault="004118A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red Dailey</w:t>
      </w:r>
      <w:r w:rsid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4) </w:t>
      </w:r>
      <w:bookmarkStart w:id="5" w:name="_Hlk214274626"/>
      <w:r w:rsidRPr="004118A2">
        <w:rPr>
          <w:rFonts w:ascii="Times New Roman" w:hAnsi="Times New Roman" w:cs="Times New Roman"/>
          <w:sz w:val="24"/>
          <w:szCs w:val="24"/>
        </w:rPr>
        <w:t>Indiana University of Pennsylvania – Chair</w:t>
      </w:r>
      <w:bookmarkEnd w:id="5"/>
    </w:p>
    <w:p w14:paraId="29AC6806" w14:textId="5160BB64" w:rsidR="00C7223E" w:rsidRDefault="00C7223E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am Jones, PhD (2024) Indiana University of Pennsylvania – Chair </w:t>
      </w:r>
    </w:p>
    <w:p w14:paraId="0B73187E" w14:textId="5D0BD30C" w:rsidR="00866BB1" w:rsidRDefault="00866BB1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l Alqatani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866BB1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7164CF1C" w14:textId="307F13F6" w:rsidR="00F67346" w:rsidRDefault="00F67346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n Thomas, PhD (2025) Indiana University of Pennsylvania – Chair </w:t>
      </w:r>
    </w:p>
    <w:p w14:paraId="175988D9" w14:textId="27292B09" w:rsidR="00430B8B" w:rsidRDefault="00792B6C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id Boucher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792B6C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0A4AFEC3" w14:textId="7FD19F3D" w:rsidR="00792B6C" w:rsidRDefault="00792B6C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ephanie Wells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792B6C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3B29BAD9" w14:textId="27A5C892" w:rsidR="00792B6C" w:rsidRDefault="00792B6C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icia Shearer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792B6C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6A5AB7E7" w14:textId="3927471A" w:rsidR="00792B6C" w:rsidRDefault="00792B6C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son Baraskusa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792B6C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2A1D9F2A" w14:textId="19DEBA43" w:rsidR="00792B6C" w:rsidRDefault="00CA412F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topher Clouser</w:t>
      </w:r>
      <w:r w:rsidR="00AD5B07" w:rsidRPr="00AD5B07">
        <w:rPr>
          <w:rFonts w:ascii="Times New Roman" w:hAnsi="Times New Roman" w:cs="Times New Roman"/>
          <w:sz w:val="24"/>
          <w:szCs w:val="24"/>
        </w:rPr>
        <w:t>, PhD</w:t>
      </w:r>
      <w:r>
        <w:rPr>
          <w:rFonts w:ascii="Times New Roman" w:hAnsi="Times New Roman" w:cs="Times New Roman"/>
          <w:sz w:val="24"/>
          <w:szCs w:val="24"/>
        </w:rPr>
        <w:t xml:space="preserve"> (2025) </w:t>
      </w:r>
      <w:r w:rsidRPr="00CA412F">
        <w:rPr>
          <w:rFonts w:ascii="Times New Roman" w:hAnsi="Times New Roman" w:cs="Times New Roman"/>
          <w:sz w:val="24"/>
          <w:szCs w:val="24"/>
        </w:rPr>
        <w:t>Indiana University of Pennsylvania – Chair</w:t>
      </w:r>
    </w:p>
    <w:p w14:paraId="6985C995" w14:textId="77777777" w:rsidR="00BF6DFA" w:rsidRPr="007C17C9" w:rsidRDefault="00BF6DFA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Brian Farester, PhD (2015) Indiana University of </w:t>
      </w:r>
      <w:r w:rsidR="005206D8" w:rsidRPr="007C17C9">
        <w:rPr>
          <w:rFonts w:ascii="Times New Roman" w:hAnsi="Times New Roman" w:cs="Times New Roman"/>
          <w:sz w:val="24"/>
          <w:szCs w:val="24"/>
        </w:rPr>
        <w:t>Pennsylvania – Committee Member</w:t>
      </w:r>
    </w:p>
    <w:p w14:paraId="4C9341A7" w14:textId="77777777" w:rsidR="00C54CFB" w:rsidRPr="007C17C9" w:rsidRDefault="00C54CFB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Erika Farester, PhD (</w:t>
      </w:r>
      <w:r w:rsidR="002E5145" w:rsidRPr="007C17C9">
        <w:rPr>
          <w:rFonts w:ascii="Times New Roman" w:hAnsi="Times New Roman" w:cs="Times New Roman"/>
          <w:sz w:val="24"/>
          <w:szCs w:val="24"/>
        </w:rPr>
        <w:t>2016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484A8C6B" w14:textId="7A63BFAE" w:rsidR="002E0707" w:rsidRPr="007C17C9" w:rsidRDefault="002E070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essica Baum, PhD (2018) Indiana University of Pennsylvania – Committee Member</w:t>
      </w:r>
    </w:p>
    <w:p w14:paraId="5FBD724A" w14:textId="08124488" w:rsidR="00F0601F" w:rsidRPr="007C17C9" w:rsidRDefault="00F0601F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Daniel Baer, PhD (2018) Indiana University of Pennsylvania – Committee Member</w:t>
      </w:r>
    </w:p>
    <w:p w14:paraId="6EF9BC29" w14:textId="3779789D" w:rsidR="00FE0683" w:rsidRPr="007C17C9" w:rsidRDefault="00FE0683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Todd McKeever, PhD (</w:t>
      </w:r>
      <w:r w:rsidR="00CD6228" w:rsidRPr="007C17C9">
        <w:rPr>
          <w:rFonts w:ascii="Times New Roman" w:hAnsi="Times New Roman" w:cs="Times New Roman"/>
          <w:sz w:val="24"/>
          <w:szCs w:val="24"/>
        </w:rPr>
        <w:t>2018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4A14FE45" w14:textId="44B96868" w:rsidR="005A7087" w:rsidRPr="007C17C9" w:rsidRDefault="005A7087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Gloria Onosu, PhD (2018) Indiana University of Pennsylvania – Committee Member</w:t>
      </w:r>
    </w:p>
    <w:p w14:paraId="7DB4622F" w14:textId="77777777" w:rsidR="002E0707" w:rsidRPr="007C17C9" w:rsidRDefault="002E070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Terrence Mitchell, PhD (2019) Indiana University of Pennsylvania – Committee Member</w:t>
      </w:r>
    </w:p>
    <w:p w14:paraId="0C27977E" w14:textId="77777777" w:rsidR="002E0707" w:rsidRPr="007C17C9" w:rsidRDefault="002E070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ohn Cookus, PhD (</w:t>
      </w:r>
      <w:r w:rsidR="006E7EC9" w:rsidRPr="007C17C9">
        <w:rPr>
          <w:rFonts w:ascii="Times New Roman" w:hAnsi="Times New Roman" w:cs="Times New Roman"/>
          <w:sz w:val="24"/>
          <w:szCs w:val="24"/>
        </w:rPr>
        <w:t>2020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65EB7E55" w14:textId="77777777" w:rsidR="006E7EC9" w:rsidRPr="007C17C9" w:rsidRDefault="006E7EC9" w:rsidP="006E7E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Rebecca Sarver, PhD (2020) Indiana University of Pennsylvania – Committee Member </w:t>
      </w:r>
    </w:p>
    <w:p w14:paraId="165A809D" w14:textId="4AC8E901" w:rsidR="00B6632C" w:rsidRPr="007C17C9" w:rsidRDefault="00B6632C" w:rsidP="00B663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Timothy Shick</w:t>
      </w:r>
      <w:r w:rsidR="00F0601F" w:rsidRPr="007C17C9">
        <w:rPr>
          <w:rFonts w:ascii="Times New Roman" w:hAnsi="Times New Roman" w:cs="Times New Roman"/>
          <w:sz w:val="24"/>
          <w:szCs w:val="24"/>
        </w:rPr>
        <w:t>, PhD</w:t>
      </w:r>
      <w:r w:rsidRPr="007C17C9">
        <w:rPr>
          <w:rFonts w:ascii="Times New Roman" w:hAnsi="Times New Roman" w:cs="Times New Roman"/>
          <w:sz w:val="24"/>
          <w:szCs w:val="24"/>
        </w:rPr>
        <w:t xml:space="preserve"> (2020) Indiana University of Pennsylvania – Committee Member</w:t>
      </w:r>
    </w:p>
    <w:p w14:paraId="25A9F7C4" w14:textId="6D48729E" w:rsidR="00F0601F" w:rsidRPr="007C17C9" w:rsidRDefault="00F0601F" w:rsidP="00F060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amaila Sidikou, PhD (2021) Indiana University of Pennsylvania – Committee Member</w:t>
      </w:r>
    </w:p>
    <w:p w14:paraId="5CE0C1A5" w14:textId="70EB7E76" w:rsidR="005A7087" w:rsidRPr="007C17C9" w:rsidRDefault="005A7087" w:rsidP="005A70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Laura Pepper, PhD (2021) Indiana University of Pennsylvania – Committee Member</w:t>
      </w:r>
    </w:p>
    <w:p w14:paraId="387683CC" w14:textId="155F63B0" w:rsidR="00F0601F" w:rsidRPr="007C17C9" w:rsidRDefault="00F0601F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odie Seybold, PhD (2021) Indiana University of Pennsylvania – Committee Member</w:t>
      </w:r>
    </w:p>
    <w:p w14:paraId="0780234B" w14:textId="3755883F" w:rsidR="005A7087" w:rsidRPr="007C17C9" w:rsidRDefault="005A708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William Spencer, PhD (2021) Indiana University of Pennsylvania – Committee Member</w:t>
      </w:r>
    </w:p>
    <w:p w14:paraId="1A22D965" w14:textId="7D69CD6E" w:rsidR="005A7087" w:rsidRPr="007C17C9" w:rsidRDefault="005A708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Mark Martin, PhD (2021) Indiana University of Pennsylvania – Committee Member</w:t>
      </w:r>
    </w:p>
    <w:p w14:paraId="5EFAECEB" w14:textId="48CCFE4A" w:rsidR="005A7087" w:rsidRPr="007C17C9" w:rsidRDefault="005A708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my Wilson, PhD (2021) Indiana University of Pennsylvania – Committee Member</w:t>
      </w:r>
    </w:p>
    <w:p w14:paraId="04ED1BDD" w14:textId="77777777" w:rsidR="00BB5777" w:rsidRPr="007C17C9" w:rsidRDefault="00BB5777" w:rsidP="00BB5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Sera-Leigh </w:t>
      </w:r>
      <w:proofErr w:type="spellStart"/>
      <w:r w:rsidRPr="007C17C9">
        <w:rPr>
          <w:rFonts w:ascii="Times New Roman" w:hAnsi="Times New Roman" w:cs="Times New Roman"/>
          <w:sz w:val="24"/>
          <w:szCs w:val="24"/>
        </w:rPr>
        <w:t>Ghorural</w:t>
      </w:r>
      <w:proofErr w:type="spellEnd"/>
      <w:r w:rsidRPr="007C17C9">
        <w:rPr>
          <w:rFonts w:ascii="Times New Roman" w:hAnsi="Times New Roman" w:cs="Times New Roman"/>
          <w:sz w:val="24"/>
          <w:szCs w:val="24"/>
        </w:rPr>
        <w:t>, PhD (</w:t>
      </w:r>
      <w:r>
        <w:rPr>
          <w:rFonts w:ascii="Times New Roman" w:hAnsi="Times New Roman" w:cs="Times New Roman"/>
          <w:sz w:val="24"/>
          <w:szCs w:val="24"/>
        </w:rPr>
        <w:t>2022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4D88E0E0" w14:textId="48B1730D" w:rsidR="005A7087" w:rsidRPr="007C17C9" w:rsidRDefault="005A708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Jonathan Bert, PhD</w:t>
      </w:r>
      <w:bookmarkStart w:id="6" w:name="_Hlk84924635"/>
      <w:r w:rsidRPr="007C17C9">
        <w:rPr>
          <w:rFonts w:ascii="Times New Roman" w:hAnsi="Times New Roman" w:cs="Times New Roman"/>
          <w:sz w:val="24"/>
          <w:szCs w:val="24"/>
        </w:rPr>
        <w:t xml:space="preserve"> (</w:t>
      </w:r>
      <w:r w:rsidR="00E37AE2"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bookmarkEnd w:id="6"/>
    <w:p w14:paraId="148286BA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Becky McMillen, PhD (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48BD654D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Kevin Foster, PhD </w:t>
      </w:r>
      <w:bookmarkStart w:id="7" w:name="_Hlk84924622"/>
      <w:r w:rsidRPr="007C17C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  <w:bookmarkEnd w:id="7"/>
    </w:p>
    <w:p w14:paraId="7208E5AB" w14:textId="12064AB9" w:rsidR="005C76FC" w:rsidRDefault="005C76FC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 Parme, PhD (2023)</w:t>
      </w:r>
      <w:r w:rsidRPr="005C76FC">
        <w:t xml:space="preserve"> </w:t>
      </w:r>
      <w:r w:rsidRPr="005C76FC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79AFC9E8" w14:textId="5128504A" w:rsidR="005C76FC" w:rsidRDefault="005C76FC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ky McMillian (2023) </w:t>
      </w:r>
      <w:r w:rsidRPr="005C76FC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24DC6A2C" w14:textId="77777777" w:rsidR="000356F6" w:rsidRPr="007C17C9" w:rsidRDefault="000356F6" w:rsidP="000356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Patricia Lawton, PhD (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56203440" w14:textId="500E4688" w:rsidR="00A920BF" w:rsidRDefault="00930173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245346">
        <w:rPr>
          <w:rFonts w:ascii="Times New Roman" w:hAnsi="Times New Roman" w:cs="Times New Roman"/>
          <w:sz w:val="24"/>
          <w:szCs w:val="24"/>
        </w:rPr>
        <w:t>haashawn</w:t>
      </w:r>
      <w:proofErr w:type="spellEnd"/>
      <w:r w:rsidR="00245346">
        <w:rPr>
          <w:rFonts w:ascii="Times New Roman" w:hAnsi="Times New Roman" w:cs="Times New Roman"/>
          <w:sz w:val="24"/>
          <w:szCs w:val="24"/>
        </w:rPr>
        <w:t xml:space="preserve"> Dial, </w:t>
      </w:r>
      <w:r w:rsidR="00245346" w:rsidRPr="00245346">
        <w:rPr>
          <w:rFonts w:ascii="Times New Roman" w:hAnsi="Times New Roman" w:cs="Times New Roman"/>
          <w:sz w:val="24"/>
          <w:szCs w:val="24"/>
        </w:rPr>
        <w:t>PhD (2023) Indiana University of Pennsylvania – Committee Member</w:t>
      </w:r>
    </w:p>
    <w:p w14:paraId="05BC1152" w14:textId="12DE9331" w:rsidR="00245346" w:rsidRDefault="00245346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borah Rotella, </w:t>
      </w:r>
      <w:r w:rsidRPr="00245346">
        <w:rPr>
          <w:rFonts w:ascii="Times New Roman" w:hAnsi="Times New Roman" w:cs="Times New Roman"/>
          <w:sz w:val="24"/>
          <w:szCs w:val="24"/>
        </w:rPr>
        <w:t>PhD (2023) Indiana University of Pennsylvania – Committee Member</w:t>
      </w:r>
    </w:p>
    <w:p w14:paraId="15D2DC52" w14:textId="4EF354CD" w:rsidR="002E0707" w:rsidRDefault="002E0707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Lisa Layden, PhD (</w:t>
      </w:r>
      <w:r w:rsidR="00045281">
        <w:rPr>
          <w:rFonts w:ascii="Times New Roman" w:hAnsi="Times New Roman" w:cs="Times New Roman"/>
          <w:sz w:val="24"/>
          <w:szCs w:val="24"/>
        </w:rPr>
        <w:t>2023</w:t>
      </w:r>
      <w:r w:rsidRPr="007C17C9">
        <w:rPr>
          <w:rFonts w:ascii="Times New Roman" w:hAnsi="Times New Roman" w:cs="Times New Roman"/>
          <w:sz w:val="24"/>
          <w:szCs w:val="24"/>
        </w:rPr>
        <w:t>) Indiana University of Pennsylvania – Committee Member</w:t>
      </w:r>
    </w:p>
    <w:p w14:paraId="53816546" w14:textId="6E89B202" w:rsidR="00DE038B" w:rsidRDefault="00DE038B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arna Gope, PhD (2023) Indiana University of Pennsylvania - Committee Member</w:t>
      </w:r>
    </w:p>
    <w:p w14:paraId="64B0355A" w14:textId="2A928EEA" w:rsidR="00F00D05" w:rsidRDefault="00F00D05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nJane Ross, PhD (2024) </w:t>
      </w:r>
      <w:r w:rsidRPr="00F00D05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099B65BF" w14:textId="1D2FB9B6" w:rsidR="00771A74" w:rsidRDefault="00C41B49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a McCann, PhD (2024) Indiana University of Pennsylvania – Committee Member</w:t>
      </w:r>
    </w:p>
    <w:p w14:paraId="1971F7EE" w14:textId="0D6791BE" w:rsidR="00771A74" w:rsidRDefault="00771A74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d Benefield, PhD (2024) </w:t>
      </w:r>
      <w:r w:rsidRPr="00771A74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44686538" w14:textId="253A2D8B" w:rsidR="00A827D9" w:rsidRDefault="00A827D9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y Flick, PhD (2024) </w:t>
      </w:r>
      <w:r w:rsidR="00753F46" w:rsidRPr="00753F46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334E3CAA" w14:textId="5DD4B674" w:rsidR="00AD5B07" w:rsidRPr="007C17C9" w:rsidRDefault="005146A9" w:rsidP="002E07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sey Lee, PhD (2025) </w:t>
      </w:r>
      <w:r w:rsidRPr="005146A9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584B1EAA" w14:textId="10138C3B" w:rsidR="002E5145" w:rsidRPr="007C17C9" w:rsidRDefault="00E327C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an Plazio, PhD (2025) </w:t>
      </w:r>
      <w:r w:rsidRPr="00E327CE">
        <w:rPr>
          <w:rFonts w:ascii="Times New Roman" w:hAnsi="Times New Roman" w:cs="Times New Roman"/>
          <w:sz w:val="24"/>
          <w:szCs w:val="24"/>
        </w:rPr>
        <w:t>Indiana University of Pennsylvania – Committee Member</w:t>
      </w:r>
    </w:p>
    <w:p w14:paraId="54E44D4D" w14:textId="77777777" w:rsidR="002E5145" w:rsidRPr="007C17C9" w:rsidRDefault="002E5145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76723D" w14:textId="77777777" w:rsidR="007164C2" w:rsidRPr="007C17C9" w:rsidRDefault="007164C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ERVICE TO DEPARTMENT</w:t>
      </w:r>
      <w:r w:rsidR="007B5195" w:rsidRPr="007C17C9">
        <w:rPr>
          <w:rFonts w:ascii="Times New Roman" w:hAnsi="Times New Roman" w:cs="Times New Roman"/>
          <w:sz w:val="24"/>
          <w:szCs w:val="24"/>
        </w:rPr>
        <w:t>/UNIVERSITY</w:t>
      </w:r>
    </w:p>
    <w:p w14:paraId="3C09843F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5F2F39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Frederick Douglass Institute Board Member 2017-present</w:t>
      </w:r>
    </w:p>
    <w:p w14:paraId="32EDEF92" w14:textId="1E8B3050" w:rsidR="003B4BE4" w:rsidRPr="007C17C9" w:rsidRDefault="003B4BE4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-Chair, Administration and Leadership Studies PhD Committee 2020-present</w:t>
      </w:r>
    </w:p>
    <w:p w14:paraId="6EFE600A" w14:textId="308D2C6C" w:rsidR="00592CA5" w:rsidRPr="007C17C9" w:rsidRDefault="00592CA5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hair, Department Student Learning Outcomes Evaluation Committee 2018-present</w:t>
      </w:r>
    </w:p>
    <w:p w14:paraId="5E77D306" w14:textId="77777777" w:rsidR="003B4BE4" w:rsidRPr="007C17C9" w:rsidRDefault="003B4BE4" w:rsidP="003B4B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PSCUF Legislative Executive Committee 2019-present</w:t>
      </w:r>
    </w:p>
    <w:p w14:paraId="3232AC65" w14:textId="692B7FF0" w:rsidR="003B4BE4" w:rsidRPr="007C17C9" w:rsidRDefault="003B4BE4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PSCUF Legislative Chairperson 2019-present</w:t>
      </w:r>
    </w:p>
    <w:p w14:paraId="302399AB" w14:textId="5F993666" w:rsidR="00820F42" w:rsidRPr="007C17C9" w:rsidRDefault="00820F4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Content Developer, ALS Ph.D. </w:t>
      </w:r>
      <w:proofErr w:type="gramStart"/>
      <w:r w:rsidRPr="007C17C9">
        <w:rPr>
          <w:rFonts w:ascii="Times New Roman" w:hAnsi="Times New Roman" w:cs="Times New Roman"/>
          <w:sz w:val="24"/>
          <w:szCs w:val="24"/>
        </w:rPr>
        <w:t>Social Media</w:t>
      </w:r>
      <w:proofErr w:type="gramEnd"/>
      <w:r w:rsidRPr="007C17C9">
        <w:rPr>
          <w:rFonts w:ascii="Times New Roman" w:hAnsi="Times New Roman" w:cs="Times New Roman"/>
          <w:sz w:val="24"/>
          <w:szCs w:val="24"/>
        </w:rPr>
        <w:t xml:space="preserve"> 2020-present</w:t>
      </w:r>
    </w:p>
    <w:p w14:paraId="7622F146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lastRenderedPageBreak/>
        <w:t>Managing Editor, Engaged Sociology Blog 2016-</w:t>
      </w:r>
      <w:r>
        <w:rPr>
          <w:rFonts w:ascii="Times New Roman" w:hAnsi="Times New Roman" w:cs="Times New Roman"/>
          <w:sz w:val="24"/>
          <w:szCs w:val="24"/>
        </w:rPr>
        <w:t>2022</w:t>
      </w:r>
    </w:p>
    <w:p w14:paraId="34E889D2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Member, Administration and Leadership Studies PhD Committee 2018-2020</w:t>
      </w:r>
    </w:p>
    <w:p w14:paraId="7F2A4189" w14:textId="77777777" w:rsidR="00E37AE2" w:rsidRPr="007C17C9" w:rsidRDefault="00E37AE2" w:rsidP="00E37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Director of Frederick Douglass Research Academy 2017-</w:t>
      </w:r>
      <w:r>
        <w:rPr>
          <w:rFonts w:ascii="Times New Roman" w:hAnsi="Times New Roman" w:cs="Times New Roman"/>
          <w:sz w:val="24"/>
          <w:szCs w:val="24"/>
        </w:rPr>
        <w:t>2022</w:t>
      </w:r>
    </w:p>
    <w:p w14:paraId="19EFE791" w14:textId="41BC8BA6" w:rsidR="00820F42" w:rsidRPr="007C17C9" w:rsidRDefault="003B4BE4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ntent Developer, IUP Sociology Social Media 2013-2020</w:t>
      </w:r>
    </w:p>
    <w:p w14:paraId="794645CE" w14:textId="13D6A69E" w:rsidR="00A0461E" w:rsidRPr="007C17C9" w:rsidRDefault="00A0461E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IUP Summer Academy Professional Learning Community Lead 2020</w:t>
      </w:r>
    </w:p>
    <w:p w14:paraId="769641A3" w14:textId="0CBC631B" w:rsidR="003B4BE4" w:rsidRPr="007C17C9" w:rsidRDefault="002E5145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hair, Online Education Committee, Sociology Department 2017-</w:t>
      </w:r>
      <w:r w:rsidR="006E7EC9" w:rsidRPr="007C17C9">
        <w:rPr>
          <w:rFonts w:ascii="Times New Roman" w:hAnsi="Times New Roman" w:cs="Times New Roman"/>
          <w:sz w:val="24"/>
          <w:szCs w:val="24"/>
        </w:rPr>
        <w:t>2020</w:t>
      </w:r>
    </w:p>
    <w:p w14:paraId="6C66EBB9" w14:textId="436E0F32" w:rsidR="003B4BE4" w:rsidRPr="007C17C9" w:rsidRDefault="003B4BE4" w:rsidP="003B4B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ociology Master’s Committee Indiana University of Pennsylvania 2013-2018</w:t>
      </w:r>
    </w:p>
    <w:p w14:paraId="7049CCCC" w14:textId="5804400E" w:rsidR="003B4BE4" w:rsidRPr="007C17C9" w:rsidRDefault="003B4BE4" w:rsidP="003B4B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Program Reviewer, Military and Veterans Resource Center 2018-2019</w:t>
      </w:r>
    </w:p>
    <w:p w14:paraId="5FA8E8FE" w14:textId="77777777" w:rsidR="003B4BE4" w:rsidRPr="007C17C9" w:rsidRDefault="003B4BE4" w:rsidP="003B4B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APSCUF Legislative Co-Chairperson 2015-2018 </w:t>
      </w:r>
    </w:p>
    <w:p w14:paraId="2909C4BC" w14:textId="77777777" w:rsidR="0021747D" w:rsidRPr="007C17C9" w:rsidRDefault="0021747D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REACH Conference Organizer Indiana University of Pennsylvania 2013-2014</w:t>
      </w:r>
    </w:p>
    <w:p w14:paraId="76CD2A79" w14:textId="77777777" w:rsidR="0021747D" w:rsidRPr="007C17C9" w:rsidRDefault="00354F3E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Coordinator </w:t>
      </w:r>
      <w:r w:rsidR="0021747D" w:rsidRPr="007C17C9">
        <w:rPr>
          <w:rFonts w:ascii="Times New Roman" w:hAnsi="Times New Roman" w:cs="Times New Roman"/>
          <w:sz w:val="24"/>
          <w:szCs w:val="24"/>
        </w:rPr>
        <w:t>Veterans Research Cluster Indiana Univ</w:t>
      </w:r>
      <w:r w:rsidR="00FE0683" w:rsidRPr="007C17C9">
        <w:rPr>
          <w:rFonts w:ascii="Times New Roman" w:hAnsi="Times New Roman" w:cs="Times New Roman"/>
          <w:sz w:val="24"/>
          <w:szCs w:val="24"/>
        </w:rPr>
        <w:t>ersity of Pennsylvania 2013-2015</w:t>
      </w:r>
      <w:r w:rsidR="0021747D" w:rsidRPr="007C17C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7E35D6B" w14:textId="77777777" w:rsidR="00354F3E" w:rsidRPr="007C17C9" w:rsidRDefault="00354F3E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Veterans Outreach Group, Chair of Research an</w:t>
      </w:r>
      <w:r w:rsidR="00FE0683" w:rsidRPr="007C17C9">
        <w:rPr>
          <w:rFonts w:ascii="Times New Roman" w:hAnsi="Times New Roman" w:cs="Times New Roman"/>
          <w:sz w:val="24"/>
          <w:szCs w:val="24"/>
        </w:rPr>
        <w:t>d Assessment Committee 2013-2015</w:t>
      </w:r>
    </w:p>
    <w:p w14:paraId="5EA62C29" w14:textId="77777777" w:rsidR="007B5195" w:rsidRPr="007C17C9" w:rsidRDefault="007B5195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PSCUF Legislative Committee Indiana Univ</w:t>
      </w:r>
      <w:r w:rsidR="00FE0683" w:rsidRPr="007C17C9">
        <w:rPr>
          <w:rFonts w:ascii="Times New Roman" w:hAnsi="Times New Roman" w:cs="Times New Roman"/>
          <w:sz w:val="24"/>
          <w:szCs w:val="24"/>
        </w:rPr>
        <w:t>ersity of Pennsylvania 2012-2015</w:t>
      </w:r>
    </w:p>
    <w:p w14:paraId="27F91CC1" w14:textId="77777777" w:rsidR="0021747D" w:rsidRPr="007C17C9" w:rsidRDefault="0021747D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APSCUF Department Representative 2013-2014</w:t>
      </w:r>
    </w:p>
    <w:p w14:paraId="1AD0D542" w14:textId="77777777" w:rsidR="0021747D" w:rsidRPr="007C17C9" w:rsidRDefault="0021747D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Northpointe Faculty</w:t>
      </w:r>
      <w:r w:rsidR="00FE0683" w:rsidRPr="007C17C9">
        <w:rPr>
          <w:rFonts w:ascii="Times New Roman" w:hAnsi="Times New Roman" w:cs="Times New Roman"/>
          <w:sz w:val="24"/>
          <w:szCs w:val="24"/>
        </w:rPr>
        <w:t xml:space="preserve"> Senate Representative 2013-2015</w:t>
      </w:r>
      <w:r w:rsidR="00354F3E" w:rsidRPr="007C17C9">
        <w:rPr>
          <w:rFonts w:ascii="Times New Roman" w:hAnsi="Times New Roman" w:cs="Times New Roman"/>
          <w:sz w:val="24"/>
          <w:szCs w:val="24"/>
        </w:rPr>
        <w:t xml:space="preserve"> (Development and Finance Committee)</w:t>
      </w:r>
    </w:p>
    <w:p w14:paraId="74373D53" w14:textId="77777777" w:rsidR="0021747D" w:rsidRPr="007C17C9" w:rsidRDefault="0021747D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Depa</w:t>
      </w:r>
      <w:r w:rsidR="00FE0683" w:rsidRPr="007C17C9">
        <w:rPr>
          <w:rFonts w:ascii="Times New Roman" w:hAnsi="Times New Roman" w:cs="Times New Roman"/>
          <w:sz w:val="24"/>
          <w:szCs w:val="24"/>
        </w:rPr>
        <w:t>rtment Website Advisor 2013-2015</w:t>
      </w:r>
      <w:r w:rsidRPr="007C17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3897B6" w14:textId="77777777" w:rsidR="004C21B6" w:rsidRPr="007C17C9" w:rsidRDefault="004C21B6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-Advisor, Undergr</w:t>
      </w:r>
      <w:r w:rsidR="00FE0683" w:rsidRPr="007C17C9">
        <w:rPr>
          <w:rFonts w:ascii="Times New Roman" w:hAnsi="Times New Roman" w:cs="Times New Roman"/>
          <w:sz w:val="24"/>
          <w:szCs w:val="24"/>
        </w:rPr>
        <w:t>aduate Sociology Club 2013-2015</w:t>
      </w:r>
    </w:p>
    <w:p w14:paraId="4420CCA7" w14:textId="77777777" w:rsidR="00354F3E" w:rsidRPr="007C17C9" w:rsidRDefault="00354F3E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earch Committee (3 successful hires), Sociology Department 2012-2013</w:t>
      </w:r>
    </w:p>
    <w:p w14:paraId="3957EA9A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Undergraduate Committee Indiana University of Pennsylvania 2011-2012</w:t>
      </w:r>
    </w:p>
    <w:p w14:paraId="7CCFD7CE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Departmental Awards Committee Florida State University 2009-</w:t>
      </w:r>
      <w:r w:rsidR="0021747D" w:rsidRPr="007C17C9">
        <w:rPr>
          <w:rFonts w:ascii="Times New Roman" w:hAnsi="Times New Roman" w:cs="Times New Roman"/>
          <w:sz w:val="24"/>
          <w:szCs w:val="24"/>
        </w:rPr>
        <w:t>20</w:t>
      </w:r>
      <w:r w:rsidRPr="007C17C9">
        <w:rPr>
          <w:rFonts w:ascii="Times New Roman" w:hAnsi="Times New Roman" w:cs="Times New Roman"/>
          <w:sz w:val="24"/>
          <w:szCs w:val="24"/>
        </w:rPr>
        <w:t>10</w:t>
      </w:r>
    </w:p>
    <w:p w14:paraId="4C96ED13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lloquium Committee Florida State University 2008-</w:t>
      </w:r>
      <w:r w:rsidR="0021747D" w:rsidRPr="007C17C9">
        <w:rPr>
          <w:rFonts w:ascii="Times New Roman" w:hAnsi="Times New Roman" w:cs="Times New Roman"/>
          <w:sz w:val="24"/>
          <w:szCs w:val="24"/>
        </w:rPr>
        <w:t>20</w:t>
      </w:r>
      <w:r w:rsidRPr="007C17C9">
        <w:rPr>
          <w:rFonts w:ascii="Times New Roman" w:hAnsi="Times New Roman" w:cs="Times New Roman"/>
          <w:sz w:val="24"/>
          <w:szCs w:val="24"/>
        </w:rPr>
        <w:t>09</w:t>
      </w:r>
    </w:p>
    <w:p w14:paraId="5511D9D4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Graduate Program Committee Florida State University 2008-</w:t>
      </w:r>
      <w:r w:rsidR="0021747D" w:rsidRPr="007C17C9">
        <w:rPr>
          <w:rFonts w:ascii="Times New Roman" w:hAnsi="Times New Roman" w:cs="Times New Roman"/>
          <w:sz w:val="24"/>
          <w:szCs w:val="24"/>
        </w:rPr>
        <w:t>20</w:t>
      </w:r>
      <w:r w:rsidRPr="007C17C9">
        <w:rPr>
          <w:rFonts w:ascii="Times New Roman" w:hAnsi="Times New Roman" w:cs="Times New Roman"/>
          <w:sz w:val="24"/>
          <w:szCs w:val="24"/>
        </w:rPr>
        <w:t>09</w:t>
      </w:r>
    </w:p>
    <w:p w14:paraId="28DE7162" w14:textId="77777777" w:rsidR="007164C2" w:rsidRPr="007C17C9" w:rsidRDefault="007164C2" w:rsidP="007164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Qualitative Research Group, co-chair Flori</w:t>
      </w:r>
      <w:r w:rsidR="0021747D" w:rsidRPr="007C17C9">
        <w:rPr>
          <w:rFonts w:ascii="Times New Roman" w:hAnsi="Times New Roman" w:cs="Times New Roman"/>
          <w:sz w:val="24"/>
          <w:szCs w:val="24"/>
        </w:rPr>
        <w:t>da State University 2008-2011</w:t>
      </w:r>
    </w:p>
    <w:p w14:paraId="78B08E7F" w14:textId="77777777" w:rsidR="007164C2" w:rsidRPr="007C17C9" w:rsidRDefault="007164C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578C6F" w14:textId="77777777" w:rsidR="007164C2" w:rsidRPr="007C17C9" w:rsidRDefault="007164C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ERVICE TO PROFESSION</w:t>
      </w:r>
    </w:p>
    <w:p w14:paraId="41B34030" w14:textId="77777777" w:rsidR="0021747D" w:rsidRPr="007C17C9" w:rsidRDefault="0021747D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2A8BD8" w14:textId="0A513096" w:rsidR="0006069F" w:rsidRDefault="0006069F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orial Board</w:t>
      </w:r>
      <w:r w:rsidR="008E7DAB">
        <w:rPr>
          <w:rFonts w:ascii="Times New Roman" w:hAnsi="Times New Roman" w:cs="Times New Roman"/>
          <w:sz w:val="24"/>
          <w:szCs w:val="24"/>
        </w:rPr>
        <w:t xml:space="preserve"> Member</w:t>
      </w:r>
      <w:r>
        <w:rPr>
          <w:rFonts w:ascii="Times New Roman" w:hAnsi="Times New Roman" w:cs="Times New Roman"/>
          <w:sz w:val="24"/>
          <w:szCs w:val="24"/>
        </w:rPr>
        <w:t xml:space="preserve"> for Social Science Computer Review </w:t>
      </w:r>
    </w:p>
    <w:p w14:paraId="524B9B1E" w14:textId="3F9A4A8B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Occasional Reviewer for Symbolic Interaction</w:t>
      </w:r>
    </w:p>
    <w:p w14:paraId="04216FEE" w14:textId="77777777" w:rsidR="000F25FB" w:rsidRPr="007C17C9" w:rsidRDefault="000F25FB" w:rsidP="000F25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8" w:name="_Hlk84927524"/>
      <w:r w:rsidRPr="007C17C9">
        <w:rPr>
          <w:rFonts w:ascii="Times New Roman" w:hAnsi="Times New Roman" w:cs="Times New Roman"/>
          <w:sz w:val="24"/>
          <w:szCs w:val="24"/>
        </w:rPr>
        <w:t>Occasional Reviewer for The Sociological Quarterly</w:t>
      </w:r>
    </w:p>
    <w:p w14:paraId="0DF8ACC6" w14:textId="77777777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Occasional Reviewer for</w:t>
      </w:r>
      <w:bookmarkEnd w:id="8"/>
      <w:r w:rsidRPr="007C17C9">
        <w:rPr>
          <w:rFonts w:ascii="Times New Roman" w:hAnsi="Times New Roman" w:cs="Times New Roman"/>
          <w:sz w:val="24"/>
          <w:szCs w:val="24"/>
        </w:rPr>
        <w:t xml:space="preserve"> Sociological Inquiry</w:t>
      </w:r>
    </w:p>
    <w:p w14:paraId="68D62241" w14:textId="4C682372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Occasional Reviewer for Social Problems </w:t>
      </w:r>
    </w:p>
    <w:p w14:paraId="3EC88389" w14:textId="7BCAD58D" w:rsidR="00840C0F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Occasional Reviewer for Social Psychology Quarterly </w:t>
      </w:r>
    </w:p>
    <w:p w14:paraId="2F6F77A3" w14:textId="440967F5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Occasional Reviewer for Journal of Contemporary Ethnography</w:t>
      </w:r>
    </w:p>
    <w:p w14:paraId="6110F40B" w14:textId="307ED0B0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Occasional Reviewer for Qualitative Research in Sport, Exercise and Health</w:t>
      </w:r>
    </w:p>
    <w:p w14:paraId="0C18AECE" w14:textId="5A39F076" w:rsidR="000F25FB" w:rsidRPr="007C17C9" w:rsidRDefault="000F25FB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Occasional Reviewer for Journal of Men’s Health </w:t>
      </w:r>
    </w:p>
    <w:p w14:paraId="2D6AF8E9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DBC9D3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SERVICE TO COMMUNITY</w:t>
      </w:r>
    </w:p>
    <w:p w14:paraId="39DA92EC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433789" w14:textId="77777777" w:rsidR="00354F3E" w:rsidRPr="007C17C9" w:rsidRDefault="00354F3E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Elected Councilman, Borough of Leechburg</w:t>
      </w:r>
      <w:r w:rsidR="00C70710" w:rsidRPr="007C17C9">
        <w:rPr>
          <w:rFonts w:ascii="Times New Roman" w:hAnsi="Times New Roman" w:cs="Times New Roman"/>
          <w:sz w:val="24"/>
          <w:szCs w:val="24"/>
        </w:rPr>
        <w:t xml:space="preserve"> 2013-2018</w:t>
      </w:r>
    </w:p>
    <w:p w14:paraId="5AB64767" w14:textId="77777777" w:rsidR="00FE0683" w:rsidRPr="007C17C9" w:rsidRDefault="00FE0683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 xml:space="preserve">Board of Directors, Leechburg Library </w:t>
      </w:r>
      <w:r w:rsidR="00C70710" w:rsidRPr="007C17C9">
        <w:rPr>
          <w:rFonts w:ascii="Times New Roman" w:hAnsi="Times New Roman" w:cs="Times New Roman"/>
          <w:sz w:val="24"/>
          <w:szCs w:val="24"/>
        </w:rPr>
        <w:t>2015-2018</w:t>
      </w:r>
    </w:p>
    <w:p w14:paraId="1DDE22F2" w14:textId="624C52A5" w:rsidR="00FE0683" w:rsidRPr="007C17C9" w:rsidRDefault="00FE0683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Board of Directors, My New Leaf</w:t>
      </w:r>
      <w:r w:rsidR="00684020" w:rsidRPr="007C17C9">
        <w:rPr>
          <w:rFonts w:ascii="Times New Roman" w:hAnsi="Times New Roman" w:cs="Times New Roman"/>
          <w:sz w:val="24"/>
          <w:szCs w:val="24"/>
        </w:rPr>
        <w:t xml:space="preserve"> Addiction Recovery Tech</w:t>
      </w:r>
      <w:r w:rsidR="00C70710" w:rsidRPr="007C17C9">
        <w:rPr>
          <w:rFonts w:ascii="Times New Roman" w:hAnsi="Times New Roman" w:cs="Times New Roman"/>
          <w:sz w:val="24"/>
          <w:szCs w:val="24"/>
        </w:rPr>
        <w:t xml:space="preserve"> 2016-2018</w:t>
      </w:r>
      <w:r w:rsidR="00F0601F" w:rsidRPr="007C17C9">
        <w:rPr>
          <w:rFonts w:ascii="Times New Roman" w:hAnsi="Times New Roman" w:cs="Times New Roman"/>
          <w:sz w:val="24"/>
          <w:szCs w:val="24"/>
        </w:rPr>
        <w:t>, 2020-Present</w:t>
      </w:r>
    </w:p>
    <w:p w14:paraId="250B5CA9" w14:textId="5C3941BD" w:rsidR="00605B7C" w:rsidRPr="007C17C9" w:rsidRDefault="00605B7C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nsultant, The Consortium for Public Education 2020-</w:t>
      </w:r>
      <w:r w:rsidR="00614E52">
        <w:rPr>
          <w:rFonts w:ascii="Times New Roman" w:hAnsi="Times New Roman" w:cs="Times New Roman"/>
          <w:sz w:val="24"/>
          <w:szCs w:val="24"/>
        </w:rPr>
        <w:t>2022</w:t>
      </w:r>
    </w:p>
    <w:p w14:paraId="7D8234C8" w14:textId="726B6066" w:rsidR="00605B7C" w:rsidRPr="007C17C9" w:rsidRDefault="00605B7C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nsultant, AD99 Aaron Donald Solutions Foundation 2020-</w:t>
      </w:r>
      <w:r w:rsidR="00614E52">
        <w:rPr>
          <w:rFonts w:ascii="Times New Roman" w:hAnsi="Times New Roman" w:cs="Times New Roman"/>
          <w:sz w:val="24"/>
          <w:szCs w:val="24"/>
        </w:rPr>
        <w:t>2022</w:t>
      </w:r>
    </w:p>
    <w:p w14:paraId="60F155D5" w14:textId="77777777" w:rsidR="00614E52" w:rsidRDefault="00605B7C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17C9">
        <w:rPr>
          <w:rFonts w:ascii="Times New Roman" w:hAnsi="Times New Roman" w:cs="Times New Roman"/>
          <w:sz w:val="24"/>
          <w:szCs w:val="24"/>
        </w:rPr>
        <w:t>Consultant, Pennsylvania State University Readiness Institute 2020-</w:t>
      </w:r>
      <w:r w:rsidR="00614E52">
        <w:rPr>
          <w:rFonts w:ascii="Times New Roman" w:hAnsi="Times New Roman" w:cs="Times New Roman"/>
          <w:sz w:val="24"/>
          <w:szCs w:val="24"/>
        </w:rPr>
        <w:t>2021</w:t>
      </w:r>
    </w:p>
    <w:p w14:paraId="1178757E" w14:textId="52E5AF19" w:rsidR="00531BDA" w:rsidRDefault="00614E5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t, PASSHE Alcohol and Other Drug Coalition 2022-Present</w:t>
      </w:r>
      <w:r w:rsidR="00605B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EF604C" w14:textId="77777777" w:rsidR="007164C2" w:rsidRPr="00DC35DE" w:rsidRDefault="007164C2" w:rsidP="00DC35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164C2" w:rsidRPr="00DC35DE" w:rsidSect="002B1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D82BA2"/>
    <w:multiLevelType w:val="hybridMultilevel"/>
    <w:tmpl w:val="7A22FDDE"/>
    <w:lvl w:ilvl="0" w:tplc="09963EAA">
      <w:numFmt w:val="bullet"/>
      <w:lvlText w:val=""/>
      <w:lvlJc w:val="left"/>
      <w:pPr>
        <w:ind w:left="180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D3E3361"/>
    <w:multiLevelType w:val="hybridMultilevel"/>
    <w:tmpl w:val="53B005F6"/>
    <w:lvl w:ilvl="0" w:tplc="EDC2B74C">
      <w:start w:val="2013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8204700"/>
    <w:multiLevelType w:val="hybridMultilevel"/>
    <w:tmpl w:val="095EA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017386">
    <w:abstractNumId w:val="1"/>
  </w:num>
  <w:num w:numId="2" w16cid:durableId="1462187230">
    <w:abstractNumId w:val="0"/>
  </w:num>
  <w:num w:numId="3" w16cid:durableId="6946238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jS3MLA0tDQyMTBU0lEKTi0uzszPAykwNKkFAO0lNIwtAAAA"/>
  </w:docVars>
  <w:rsids>
    <w:rsidRoot w:val="00DC35DE"/>
    <w:rsid w:val="000062FC"/>
    <w:rsid w:val="0002484B"/>
    <w:rsid w:val="00027F3C"/>
    <w:rsid w:val="00032BF4"/>
    <w:rsid w:val="000356F6"/>
    <w:rsid w:val="00044698"/>
    <w:rsid w:val="00045281"/>
    <w:rsid w:val="00050287"/>
    <w:rsid w:val="00053315"/>
    <w:rsid w:val="0006069F"/>
    <w:rsid w:val="00081811"/>
    <w:rsid w:val="00084FFC"/>
    <w:rsid w:val="000A495F"/>
    <w:rsid w:val="000B0B52"/>
    <w:rsid w:val="000C0B7F"/>
    <w:rsid w:val="000C58AB"/>
    <w:rsid w:val="000C7102"/>
    <w:rsid w:val="000F25FB"/>
    <w:rsid w:val="000F264B"/>
    <w:rsid w:val="000F60A2"/>
    <w:rsid w:val="00142FC3"/>
    <w:rsid w:val="001647CB"/>
    <w:rsid w:val="00183019"/>
    <w:rsid w:val="00186A09"/>
    <w:rsid w:val="00196C61"/>
    <w:rsid w:val="001B17CD"/>
    <w:rsid w:val="001E0423"/>
    <w:rsid w:val="0021747D"/>
    <w:rsid w:val="002357B8"/>
    <w:rsid w:val="002426BB"/>
    <w:rsid w:val="00245346"/>
    <w:rsid w:val="0024720C"/>
    <w:rsid w:val="00252F2A"/>
    <w:rsid w:val="00256E3E"/>
    <w:rsid w:val="00270413"/>
    <w:rsid w:val="002962EE"/>
    <w:rsid w:val="002A4514"/>
    <w:rsid w:val="002B1166"/>
    <w:rsid w:val="002C1A01"/>
    <w:rsid w:val="002D3172"/>
    <w:rsid w:val="002E0707"/>
    <w:rsid w:val="002E5145"/>
    <w:rsid w:val="003154CD"/>
    <w:rsid w:val="003370F0"/>
    <w:rsid w:val="00354F3E"/>
    <w:rsid w:val="00364719"/>
    <w:rsid w:val="003835E6"/>
    <w:rsid w:val="003876C4"/>
    <w:rsid w:val="003A3140"/>
    <w:rsid w:val="003B4BE4"/>
    <w:rsid w:val="003C27C0"/>
    <w:rsid w:val="003C6259"/>
    <w:rsid w:val="003D4CE6"/>
    <w:rsid w:val="003E56CD"/>
    <w:rsid w:val="003F1954"/>
    <w:rsid w:val="004118A2"/>
    <w:rsid w:val="004137E9"/>
    <w:rsid w:val="00425801"/>
    <w:rsid w:val="00430B8B"/>
    <w:rsid w:val="00435F33"/>
    <w:rsid w:val="0043654F"/>
    <w:rsid w:val="00471390"/>
    <w:rsid w:val="00482ED7"/>
    <w:rsid w:val="004960DC"/>
    <w:rsid w:val="004C187A"/>
    <w:rsid w:val="004C1925"/>
    <w:rsid w:val="004C21B6"/>
    <w:rsid w:val="004C3AFD"/>
    <w:rsid w:val="004C61BD"/>
    <w:rsid w:val="004F19D6"/>
    <w:rsid w:val="004F601E"/>
    <w:rsid w:val="004F6C9A"/>
    <w:rsid w:val="005077E4"/>
    <w:rsid w:val="00511ED9"/>
    <w:rsid w:val="005146A9"/>
    <w:rsid w:val="005206D8"/>
    <w:rsid w:val="00531BDA"/>
    <w:rsid w:val="00562D79"/>
    <w:rsid w:val="0057376D"/>
    <w:rsid w:val="00592CA5"/>
    <w:rsid w:val="0059531A"/>
    <w:rsid w:val="005A7087"/>
    <w:rsid w:val="005B732B"/>
    <w:rsid w:val="005C76FC"/>
    <w:rsid w:val="00605B7C"/>
    <w:rsid w:val="006077EE"/>
    <w:rsid w:val="00614E52"/>
    <w:rsid w:val="00656768"/>
    <w:rsid w:val="0066599F"/>
    <w:rsid w:val="00684020"/>
    <w:rsid w:val="006C284F"/>
    <w:rsid w:val="006E7EC9"/>
    <w:rsid w:val="006F3397"/>
    <w:rsid w:val="0070369A"/>
    <w:rsid w:val="007164C2"/>
    <w:rsid w:val="00726A74"/>
    <w:rsid w:val="00732C7F"/>
    <w:rsid w:val="0074744F"/>
    <w:rsid w:val="00753F46"/>
    <w:rsid w:val="00771A74"/>
    <w:rsid w:val="00792B6C"/>
    <w:rsid w:val="00797EDF"/>
    <w:rsid w:val="007B5195"/>
    <w:rsid w:val="007C17C9"/>
    <w:rsid w:val="007D0314"/>
    <w:rsid w:val="00801F97"/>
    <w:rsid w:val="008129F6"/>
    <w:rsid w:val="00820F42"/>
    <w:rsid w:val="00840C0F"/>
    <w:rsid w:val="00852552"/>
    <w:rsid w:val="008548FA"/>
    <w:rsid w:val="00856A90"/>
    <w:rsid w:val="00866BB1"/>
    <w:rsid w:val="0088090C"/>
    <w:rsid w:val="00883A7B"/>
    <w:rsid w:val="00892F3D"/>
    <w:rsid w:val="008C2AC7"/>
    <w:rsid w:val="008E7DAB"/>
    <w:rsid w:val="0091734E"/>
    <w:rsid w:val="009178E8"/>
    <w:rsid w:val="00921353"/>
    <w:rsid w:val="00930173"/>
    <w:rsid w:val="0099487B"/>
    <w:rsid w:val="00996B47"/>
    <w:rsid w:val="009B7C73"/>
    <w:rsid w:val="009C427C"/>
    <w:rsid w:val="00A0422A"/>
    <w:rsid w:val="00A0461E"/>
    <w:rsid w:val="00A117DE"/>
    <w:rsid w:val="00A15B60"/>
    <w:rsid w:val="00A20E0D"/>
    <w:rsid w:val="00A248BE"/>
    <w:rsid w:val="00A32FBB"/>
    <w:rsid w:val="00A827D9"/>
    <w:rsid w:val="00A920BF"/>
    <w:rsid w:val="00AA4B34"/>
    <w:rsid w:val="00AB56E3"/>
    <w:rsid w:val="00AD5B07"/>
    <w:rsid w:val="00AD67B0"/>
    <w:rsid w:val="00B00BBA"/>
    <w:rsid w:val="00B07B3F"/>
    <w:rsid w:val="00B22B2D"/>
    <w:rsid w:val="00B3397F"/>
    <w:rsid w:val="00B3791B"/>
    <w:rsid w:val="00B5122E"/>
    <w:rsid w:val="00B64488"/>
    <w:rsid w:val="00B6632C"/>
    <w:rsid w:val="00B67BBE"/>
    <w:rsid w:val="00B67CFF"/>
    <w:rsid w:val="00B93F5C"/>
    <w:rsid w:val="00BA0CF9"/>
    <w:rsid w:val="00BA5F85"/>
    <w:rsid w:val="00BB5777"/>
    <w:rsid w:val="00BE5610"/>
    <w:rsid w:val="00BE6F9B"/>
    <w:rsid w:val="00BF6DFA"/>
    <w:rsid w:val="00BF79DE"/>
    <w:rsid w:val="00C216AB"/>
    <w:rsid w:val="00C41499"/>
    <w:rsid w:val="00C41B49"/>
    <w:rsid w:val="00C54CFB"/>
    <w:rsid w:val="00C70710"/>
    <w:rsid w:val="00C7223E"/>
    <w:rsid w:val="00CA412F"/>
    <w:rsid w:val="00CD6228"/>
    <w:rsid w:val="00CE1EBD"/>
    <w:rsid w:val="00CE44A3"/>
    <w:rsid w:val="00D000FE"/>
    <w:rsid w:val="00D00A68"/>
    <w:rsid w:val="00D0693E"/>
    <w:rsid w:val="00D217C9"/>
    <w:rsid w:val="00D52EB4"/>
    <w:rsid w:val="00D62E81"/>
    <w:rsid w:val="00D6620A"/>
    <w:rsid w:val="00D723D1"/>
    <w:rsid w:val="00D75D09"/>
    <w:rsid w:val="00DA1305"/>
    <w:rsid w:val="00DC35DE"/>
    <w:rsid w:val="00DE038B"/>
    <w:rsid w:val="00DF501F"/>
    <w:rsid w:val="00DF70D6"/>
    <w:rsid w:val="00E102C0"/>
    <w:rsid w:val="00E16CE7"/>
    <w:rsid w:val="00E2389E"/>
    <w:rsid w:val="00E31A2D"/>
    <w:rsid w:val="00E327CE"/>
    <w:rsid w:val="00E37843"/>
    <w:rsid w:val="00E37AE2"/>
    <w:rsid w:val="00E74CAE"/>
    <w:rsid w:val="00EA4D18"/>
    <w:rsid w:val="00EB19B3"/>
    <w:rsid w:val="00EB2541"/>
    <w:rsid w:val="00EC1CC9"/>
    <w:rsid w:val="00F00D05"/>
    <w:rsid w:val="00F0601F"/>
    <w:rsid w:val="00F074C9"/>
    <w:rsid w:val="00F15A27"/>
    <w:rsid w:val="00F24EA0"/>
    <w:rsid w:val="00F317FF"/>
    <w:rsid w:val="00F336BF"/>
    <w:rsid w:val="00F67346"/>
    <w:rsid w:val="00F81674"/>
    <w:rsid w:val="00F8245D"/>
    <w:rsid w:val="00F85A34"/>
    <w:rsid w:val="00FA62F2"/>
    <w:rsid w:val="00FE0683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98B5"/>
  <w15:docId w15:val="{31CE5737-F1CE-43DC-B2B8-E0C0D7190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5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C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06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68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E56C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08865-58C4-4A74-88F8-4DAE5434B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4434</Words>
  <Characters>25280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 of Pennsylvania</Company>
  <LinksUpToDate>false</LinksUpToDate>
  <CharactersWithSpaces>2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ruce Dries</cp:lastModifiedBy>
  <cp:revision>8</cp:revision>
  <cp:lastPrinted>2016-03-10T19:26:00Z</cp:lastPrinted>
  <dcterms:created xsi:type="dcterms:W3CDTF">2026-02-19T15:23:00Z</dcterms:created>
  <dcterms:modified xsi:type="dcterms:W3CDTF">2026-03-0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a5f148-82a5-48d8-9da8-213ccbb71dc1</vt:lpwstr>
  </property>
</Properties>
</file>